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DF7F23" w14:textId="2B2992AC" w:rsidR="00553605" w:rsidRDefault="009C0562" w:rsidP="00553605">
      <w:pPr>
        <w:pStyle w:val="Title"/>
        <w:jc w:val="center"/>
      </w:pPr>
      <w:r>
        <w:t xml:space="preserve">App Dev </w:t>
      </w:r>
      <w:r w:rsidR="00E925EC">
        <w:t>2</w:t>
      </w:r>
      <w:r>
        <w:t xml:space="preserve"> </w:t>
      </w:r>
      <w:r w:rsidR="00553605" w:rsidRPr="006353A6">
        <w:t>Report</w:t>
      </w:r>
    </w:p>
    <w:p w14:paraId="0B1D1319" w14:textId="08CE1812" w:rsidR="00553605" w:rsidRPr="006353A6" w:rsidRDefault="009F3A82" w:rsidP="00553605">
      <w:pPr>
        <w:pStyle w:val="Heading1"/>
        <w:jc w:val="center"/>
      </w:pPr>
      <w:r>
        <w:t xml:space="preserve">Zachary Day and </w:t>
      </w:r>
      <w:r w:rsidR="00553605" w:rsidRPr="006353A6">
        <w:t>Alexander Yerkes</w:t>
      </w:r>
    </w:p>
    <w:p w14:paraId="75724E17" w14:textId="77777777" w:rsidR="00553605" w:rsidRPr="006353A6" w:rsidRDefault="00553605" w:rsidP="00553605">
      <w:pPr>
        <w:pStyle w:val="Heading1"/>
        <w:jc w:val="center"/>
      </w:pPr>
      <w:r>
        <w:t>CpS 301</w:t>
      </w:r>
    </w:p>
    <w:p w14:paraId="3D2AC869" w14:textId="35321999" w:rsidR="00553605" w:rsidRDefault="00E925EC" w:rsidP="00553605">
      <w:pPr>
        <w:pStyle w:val="Heading1"/>
        <w:jc w:val="center"/>
      </w:pPr>
      <w:r>
        <w:t>November</w:t>
      </w:r>
      <w:r w:rsidR="00553605">
        <w:t xml:space="preserve"> </w:t>
      </w:r>
      <w:r w:rsidR="009C0562">
        <w:t>1</w:t>
      </w:r>
      <w:r>
        <w:t>6</w:t>
      </w:r>
      <w:r w:rsidR="00553605">
        <w:t>, 2020</w:t>
      </w:r>
    </w:p>
    <w:p w14:paraId="5E3DA7E0" w14:textId="2FF3D17F" w:rsidR="00553605" w:rsidRDefault="00553605" w:rsidP="009C0562">
      <w:pPr>
        <w:pStyle w:val="Heading1"/>
        <w:jc w:val="center"/>
      </w:pPr>
      <w:r w:rsidRPr="006353A6">
        <w:t xml:space="preserve">Time Spent: </w:t>
      </w:r>
      <w:r w:rsidR="00EB6164">
        <w:t>~</w:t>
      </w:r>
      <w:r w:rsidR="006E67A9">
        <w:t>15</w:t>
      </w:r>
      <w:bookmarkStart w:id="0" w:name="_GoBack"/>
      <w:bookmarkEnd w:id="0"/>
      <w:r w:rsidR="00EB6164">
        <w:t xml:space="preserve">hr (Zach), </w:t>
      </w:r>
      <w:r w:rsidR="009C0562">
        <w:t>~</w:t>
      </w:r>
      <w:r w:rsidR="009D3922">
        <w:t>9</w:t>
      </w:r>
      <w:r w:rsidRPr="006353A6">
        <w:t xml:space="preserve"> hr</w:t>
      </w:r>
      <w:r w:rsidR="00EB6164">
        <w:t xml:space="preserve"> (Xander)</w:t>
      </w:r>
    </w:p>
    <w:p w14:paraId="7E5E35E8" w14:textId="77777777" w:rsidR="00553605" w:rsidRDefault="00553605" w:rsidP="00553605">
      <w:pPr>
        <w:spacing w:after="10" w:line="240" w:lineRule="auto"/>
      </w:pPr>
    </w:p>
    <w:p w14:paraId="7F46F6F2" w14:textId="77777777" w:rsidR="00553605" w:rsidRDefault="00553605" w:rsidP="00553605">
      <w:pPr>
        <w:spacing w:after="10" w:line="240" w:lineRule="auto"/>
      </w:pPr>
    </w:p>
    <w:p w14:paraId="607C90E2" w14:textId="77777777" w:rsidR="00553605" w:rsidRDefault="00553605" w:rsidP="00553605">
      <w:pPr>
        <w:spacing w:after="10" w:line="240" w:lineRule="auto"/>
      </w:pPr>
    </w:p>
    <w:p w14:paraId="25CF0864" w14:textId="77777777" w:rsidR="00553605" w:rsidRDefault="00553605" w:rsidP="00553605">
      <w:pPr>
        <w:spacing w:after="10" w:line="240" w:lineRule="auto"/>
      </w:pPr>
    </w:p>
    <w:p w14:paraId="1281B973" w14:textId="77777777" w:rsidR="00553605" w:rsidRDefault="00553605" w:rsidP="00553605">
      <w:pPr>
        <w:spacing w:after="10" w:line="240" w:lineRule="auto"/>
      </w:pPr>
    </w:p>
    <w:p w14:paraId="15B43172" w14:textId="77777777" w:rsidR="00553605" w:rsidRDefault="00553605" w:rsidP="00553605">
      <w:pPr>
        <w:spacing w:after="10" w:line="240" w:lineRule="auto"/>
      </w:pPr>
    </w:p>
    <w:p w14:paraId="3CD98C86" w14:textId="77777777" w:rsidR="00553605" w:rsidRDefault="00553605" w:rsidP="00553605">
      <w:pPr>
        <w:spacing w:after="10" w:line="240" w:lineRule="auto"/>
      </w:pPr>
    </w:p>
    <w:p w14:paraId="00F0CDAB" w14:textId="77777777" w:rsidR="00553605" w:rsidRDefault="00553605" w:rsidP="00553605">
      <w:pPr>
        <w:spacing w:after="10" w:line="240" w:lineRule="auto"/>
      </w:pPr>
    </w:p>
    <w:p w14:paraId="310EDC8F" w14:textId="77777777" w:rsidR="00553605" w:rsidRDefault="00553605" w:rsidP="00553605">
      <w:pPr>
        <w:spacing w:after="10" w:line="240" w:lineRule="auto"/>
      </w:pPr>
    </w:p>
    <w:p w14:paraId="22301FB6" w14:textId="77777777" w:rsidR="00553605" w:rsidRDefault="00553605" w:rsidP="00553605">
      <w:pPr>
        <w:spacing w:after="10" w:line="240" w:lineRule="auto"/>
      </w:pPr>
    </w:p>
    <w:p w14:paraId="2B3D4C38" w14:textId="77777777" w:rsidR="00553605" w:rsidRDefault="00553605" w:rsidP="00553605">
      <w:pPr>
        <w:spacing w:after="10" w:line="240" w:lineRule="auto"/>
      </w:pPr>
    </w:p>
    <w:p w14:paraId="69A1B9ED" w14:textId="77777777" w:rsidR="00553605" w:rsidRDefault="00553605" w:rsidP="00553605">
      <w:pPr>
        <w:spacing w:after="10" w:line="240" w:lineRule="auto"/>
      </w:pPr>
    </w:p>
    <w:p w14:paraId="7C66966B" w14:textId="77777777" w:rsidR="00553605" w:rsidRDefault="00553605" w:rsidP="00553605">
      <w:pPr>
        <w:spacing w:after="10" w:line="240" w:lineRule="auto"/>
      </w:pPr>
    </w:p>
    <w:p w14:paraId="06A57CD0" w14:textId="77777777" w:rsidR="00553605" w:rsidRDefault="00553605" w:rsidP="00553605">
      <w:pPr>
        <w:spacing w:after="10" w:line="240" w:lineRule="auto"/>
      </w:pPr>
    </w:p>
    <w:p w14:paraId="15B1E772" w14:textId="77777777" w:rsidR="00553605" w:rsidRDefault="00553605" w:rsidP="00553605">
      <w:pPr>
        <w:spacing w:after="10" w:line="240" w:lineRule="auto"/>
      </w:pPr>
    </w:p>
    <w:p w14:paraId="6508B683" w14:textId="77777777" w:rsidR="00553605" w:rsidRDefault="00553605" w:rsidP="00553605">
      <w:pPr>
        <w:spacing w:after="10" w:line="240" w:lineRule="auto"/>
      </w:pPr>
    </w:p>
    <w:p w14:paraId="1A4E9EFA" w14:textId="77777777" w:rsidR="00553605" w:rsidRDefault="00553605" w:rsidP="00553605">
      <w:pPr>
        <w:spacing w:after="10" w:line="240" w:lineRule="auto"/>
      </w:pPr>
    </w:p>
    <w:p w14:paraId="55359910" w14:textId="77777777" w:rsidR="00553605" w:rsidRDefault="00553605" w:rsidP="00553605">
      <w:pPr>
        <w:spacing w:after="10" w:line="240" w:lineRule="auto"/>
      </w:pPr>
    </w:p>
    <w:p w14:paraId="043DD627" w14:textId="77777777" w:rsidR="00553605" w:rsidRDefault="00553605" w:rsidP="00553605">
      <w:pPr>
        <w:spacing w:after="10" w:line="240" w:lineRule="auto"/>
      </w:pPr>
    </w:p>
    <w:p w14:paraId="534D59C1" w14:textId="77777777" w:rsidR="00553605" w:rsidRDefault="00553605" w:rsidP="00553605">
      <w:pPr>
        <w:spacing w:after="10" w:line="240" w:lineRule="auto"/>
      </w:pPr>
    </w:p>
    <w:p w14:paraId="597914CF" w14:textId="77777777" w:rsidR="00553605" w:rsidRDefault="00553605" w:rsidP="00553605">
      <w:pPr>
        <w:spacing w:after="10" w:line="240" w:lineRule="auto"/>
      </w:pPr>
    </w:p>
    <w:p w14:paraId="15201EEC" w14:textId="77777777" w:rsidR="00553605" w:rsidRDefault="00553605" w:rsidP="00553605">
      <w:pPr>
        <w:spacing w:after="10" w:line="240" w:lineRule="auto"/>
      </w:pPr>
    </w:p>
    <w:p w14:paraId="0C4EEF6C" w14:textId="77777777" w:rsidR="00553605" w:rsidRDefault="00553605" w:rsidP="00553605">
      <w:pPr>
        <w:spacing w:after="10" w:line="240" w:lineRule="auto"/>
      </w:pPr>
    </w:p>
    <w:p w14:paraId="4B43B1BD" w14:textId="77777777" w:rsidR="00553605" w:rsidRDefault="00553605" w:rsidP="00553605">
      <w:pPr>
        <w:spacing w:after="10" w:line="240" w:lineRule="auto"/>
      </w:pPr>
    </w:p>
    <w:p w14:paraId="7F067FA4" w14:textId="77777777" w:rsidR="00553605" w:rsidRDefault="00553605" w:rsidP="00553605">
      <w:pPr>
        <w:spacing w:after="10" w:line="240" w:lineRule="auto"/>
      </w:pPr>
    </w:p>
    <w:p w14:paraId="375BAA91" w14:textId="77777777" w:rsidR="00553605" w:rsidRPr="00DE23BA" w:rsidRDefault="00553605" w:rsidP="00553605">
      <w:pPr>
        <w:spacing w:after="10" w:line="240" w:lineRule="auto"/>
      </w:pPr>
    </w:p>
    <w:p w14:paraId="52AB5D68" w14:textId="77777777" w:rsidR="00553605" w:rsidRDefault="00553605" w:rsidP="00553605">
      <w:pPr>
        <w:spacing w:after="10"/>
      </w:pPr>
    </w:p>
    <w:p w14:paraId="132B4BBB" w14:textId="77777777" w:rsidR="00553605" w:rsidRDefault="00553605" w:rsidP="00553605">
      <w:pPr>
        <w:spacing w:after="10"/>
      </w:pPr>
    </w:p>
    <w:p w14:paraId="7F04FC74" w14:textId="77777777" w:rsidR="00061FA7" w:rsidRDefault="00061FA7" w:rsidP="00553605">
      <w:pPr>
        <w:spacing w:after="10"/>
      </w:pPr>
    </w:p>
    <w:p w14:paraId="527E1353" w14:textId="66C5FD97" w:rsidR="001045F2" w:rsidRPr="001045F2" w:rsidRDefault="001045F2" w:rsidP="001045F2"/>
    <w:p w14:paraId="462CA4DD" w14:textId="2E646B06" w:rsidR="0090679A" w:rsidRDefault="0090679A" w:rsidP="0090679A">
      <w:r>
        <w:lastRenderedPageBreak/>
        <w:t>Video link</w:t>
      </w:r>
    </w:p>
    <w:p w14:paraId="5EECEC99" w14:textId="2A98E241" w:rsidR="009C0562" w:rsidRDefault="003A20B6" w:rsidP="009C0562">
      <w:pPr>
        <w:pStyle w:val="Heading1"/>
      </w:pPr>
      <w:r>
        <w:t>Implementation</w:t>
      </w:r>
      <w:r w:rsidR="00344DCC">
        <w:t xml:space="preserve"> </w:t>
      </w:r>
    </w:p>
    <w:p w14:paraId="14A21455" w14:textId="24DAA56C" w:rsidR="003A20B6" w:rsidRDefault="003A20B6" w:rsidP="00344DCC">
      <w:pPr>
        <w:pStyle w:val="ListParagraph"/>
        <w:numPr>
          <w:ilvl w:val="0"/>
          <w:numId w:val="1"/>
        </w:numPr>
      </w:pPr>
      <w:r>
        <w:t>Option 1</w:t>
      </w:r>
      <w:r w:rsidR="00344DCC">
        <w:t xml:space="preserve"> 100% + Bonus</w:t>
      </w:r>
    </w:p>
    <w:p w14:paraId="7308E816" w14:textId="2659F02C" w:rsidR="00AC4931" w:rsidRDefault="00C74148" w:rsidP="00AC4931">
      <w:pPr>
        <w:pStyle w:val="ListParagraph"/>
        <w:numPr>
          <w:ilvl w:val="1"/>
          <w:numId w:val="1"/>
        </w:numPr>
      </w:pPr>
      <w:r>
        <w:t>Home page (Zach)</w:t>
      </w:r>
    </w:p>
    <w:p w14:paraId="1FDCF6EA" w14:textId="2DCDBEE9" w:rsidR="00C74148" w:rsidRDefault="00C74148" w:rsidP="00AC4931">
      <w:pPr>
        <w:pStyle w:val="ListParagraph"/>
        <w:numPr>
          <w:ilvl w:val="1"/>
          <w:numId w:val="1"/>
        </w:numPr>
      </w:pPr>
      <w:r>
        <w:t>Details page (Zach)</w:t>
      </w:r>
    </w:p>
    <w:p w14:paraId="4921CF5B" w14:textId="03542B8F" w:rsidR="005F09AF" w:rsidRDefault="00950755" w:rsidP="00AC4931">
      <w:pPr>
        <w:pStyle w:val="ListParagraph"/>
        <w:numPr>
          <w:ilvl w:val="1"/>
          <w:numId w:val="1"/>
        </w:numPr>
      </w:pPr>
      <w:r>
        <w:t>Additional views (Zach)</w:t>
      </w:r>
    </w:p>
    <w:p w14:paraId="099758CD" w14:textId="352E0E24" w:rsidR="00C74148" w:rsidRDefault="00435FAA" w:rsidP="00AC4931">
      <w:pPr>
        <w:pStyle w:val="ListParagraph"/>
        <w:numPr>
          <w:ilvl w:val="1"/>
          <w:numId w:val="1"/>
        </w:numPr>
      </w:pPr>
      <w:r>
        <w:t>Create</w:t>
      </w:r>
      <w:r w:rsidR="00972E7D">
        <w:t>_</w:t>
      </w:r>
      <w:r>
        <w:t>service procedure (Xander)</w:t>
      </w:r>
    </w:p>
    <w:p w14:paraId="3E431EEF" w14:textId="330F1C43" w:rsidR="00340DC5" w:rsidRDefault="00340DC5" w:rsidP="00AC4931">
      <w:pPr>
        <w:pStyle w:val="ListParagraph"/>
        <w:numPr>
          <w:ilvl w:val="1"/>
          <w:numId w:val="1"/>
        </w:numPr>
      </w:pPr>
      <w:r>
        <w:t xml:space="preserve">Service </w:t>
      </w:r>
      <w:r w:rsidR="00950755">
        <w:t>Created</w:t>
      </w:r>
      <w:r>
        <w:t xml:space="preserve"> </w:t>
      </w:r>
      <w:r w:rsidR="00950755">
        <w:t>page</w:t>
      </w:r>
      <w:r w:rsidR="00ED7EDF">
        <w:t xml:space="preserve"> (Xander)</w:t>
      </w:r>
    </w:p>
    <w:p w14:paraId="36B8E753" w14:textId="24C43B8C" w:rsidR="00435FAA" w:rsidRPr="003A20B6" w:rsidRDefault="00435FAA" w:rsidP="00AC4931">
      <w:pPr>
        <w:pStyle w:val="ListParagraph"/>
        <w:numPr>
          <w:ilvl w:val="1"/>
          <w:numId w:val="1"/>
        </w:numPr>
      </w:pPr>
      <w:r>
        <w:t>SongUsageV</w:t>
      </w:r>
      <w:r w:rsidR="00340DC5">
        <w:t>iew view (Xander)</w:t>
      </w:r>
    </w:p>
    <w:p w14:paraId="45F9748D" w14:textId="0A589A28" w:rsidR="008D09E6" w:rsidRDefault="00344DCC" w:rsidP="00344DCC">
      <w:pPr>
        <w:pStyle w:val="Heading1"/>
      </w:pPr>
      <w:r>
        <w:t>Known Bugs</w:t>
      </w:r>
    </w:p>
    <w:p w14:paraId="44BB6FAB" w14:textId="77E06093" w:rsidR="009D3922" w:rsidRDefault="00E15FB7" w:rsidP="009D3922">
      <w:pPr>
        <w:pStyle w:val="ListParagraph"/>
        <w:numPr>
          <w:ilvl w:val="0"/>
          <w:numId w:val="1"/>
        </w:numPr>
      </w:pPr>
      <w:r>
        <w:t xml:space="preserve">Browser tab icon is </w:t>
      </w:r>
      <w:r w:rsidR="00F7733A">
        <w:t>inconsistent in loading.</w:t>
      </w:r>
    </w:p>
    <w:p w14:paraId="4098C6EE" w14:textId="33543952" w:rsidR="000153A1" w:rsidRDefault="000153A1" w:rsidP="000153A1">
      <w:pPr>
        <w:pStyle w:val="Heading1"/>
      </w:pPr>
      <w:r>
        <w:t>Views</w:t>
      </w:r>
    </w:p>
    <w:p w14:paraId="02569010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569CD6"/>
        </w:rPr>
        <w:t>USE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wsoapp2`</w:t>
      </w:r>
      <w:r w:rsidRPr="00D34892">
        <w:rPr>
          <w:rFonts w:ascii="Consolas" w:eastAsia="Times New Roman" w:hAnsi="Consolas" w:cs="Times New Roman"/>
          <w:color w:val="D4D4D4"/>
        </w:rPr>
        <w:t>;</w:t>
      </w:r>
    </w:p>
    <w:p w14:paraId="4DE16CE2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569CD6"/>
        </w:rPr>
        <w:t>DROP</w:t>
      </w:r>
      <w:r w:rsidRPr="00D34892">
        <w:rPr>
          <w:rFonts w:ascii="Consolas" w:eastAsia="Times New Roman" w:hAnsi="Consolas" w:cs="Times New Roman"/>
          <w:color w:val="D4D4D4"/>
        </w:rPr>
        <w:t> VIEW </w:t>
      </w:r>
      <w:r w:rsidRPr="00D34892">
        <w:rPr>
          <w:rFonts w:ascii="Consolas" w:eastAsia="Times New Roman" w:hAnsi="Consolas" w:cs="Times New Roman"/>
          <w:color w:val="569CD6"/>
        </w:rPr>
        <w:t>IF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EXISTS</w:t>
      </w:r>
      <w:r w:rsidRPr="00D34892">
        <w:rPr>
          <w:rFonts w:ascii="Consolas" w:eastAsia="Times New Roman" w:hAnsi="Consolas" w:cs="Times New Roman"/>
          <w:color w:val="D4D4D4"/>
        </w:rPr>
        <w:t> organist;</w:t>
      </w:r>
    </w:p>
    <w:p w14:paraId="5C1B0759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</w:p>
    <w:p w14:paraId="13F5CBBC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569CD6"/>
        </w:rPr>
        <w:t>CREATE</w:t>
      </w:r>
      <w:r w:rsidRPr="00D34892">
        <w:rPr>
          <w:rFonts w:ascii="Consolas" w:eastAsia="Times New Roman" w:hAnsi="Consolas" w:cs="Times New Roman"/>
          <w:color w:val="D4D4D4"/>
        </w:rPr>
        <w:t> VIEW </w:t>
      </w:r>
      <w:r w:rsidRPr="00D34892">
        <w:rPr>
          <w:rFonts w:ascii="Consolas" w:eastAsia="Times New Roman" w:hAnsi="Consolas" w:cs="Times New Roman"/>
          <w:color w:val="CE9178"/>
        </w:rPr>
        <w:t>`organist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</w:p>
    <w:p w14:paraId="57959C13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SELECT</w:t>
      </w:r>
      <w:r w:rsidRPr="00D34892">
        <w:rPr>
          <w:rFonts w:ascii="Consolas" w:eastAsia="Times New Roman" w:hAnsi="Consolas" w:cs="Times New Roman"/>
          <w:color w:val="D4D4D4"/>
        </w:rPr>
        <w:t> </w:t>
      </w:r>
    </w:p>
    <w:p w14:paraId="21916842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fills_rol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62598045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DCDCAA"/>
        </w:rPr>
        <w:t>CONCAT</w:t>
      </w:r>
      <w:r w:rsidRPr="00D34892">
        <w:rPr>
          <w:rFonts w:ascii="Consolas" w:eastAsia="Times New Roman" w:hAnsi="Consolas" w:cs="Times New Roman"/>
          <w:color w:val="D4D4D4"/>
        </w:rPr>
        <w:t>(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First_Name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1E9ABE2C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</w:t>
      </w:r>
      <w:r w:rsidRPr="00D34892">
        <w:rPr>
          <w:rFonts w:ascii="Consolas" w:eastAsia="Times New Roman" w:hAnsi="Consolas" w:cs="Times New Roman"/>
          <w:color w:val="CE9178"/>
        </w:rPr>
        <w:t>' '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317E4F10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Last_Name`</w:t>
      </w:r>
      <w:r w:rsidRPr="00D34892">
        <w:rPr>
          <w:rFonts w:ascii="Consolas" w:eastAsia="Times New Roman" w:hAnsi="Consolas" w:cs="Times New Roman"/>
          <w:color w:val="D4D4D4"/>
        </w:rPr>
        <w:t>)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organist_name`</w:t>
      </w:r>
    </w:p>
    <w:p w14:paraId="55ABF1AD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FROM</w:t>
      </w:r>
    </w:p>
    <w:p w14:paraId="40636405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(</w:t>
      </w:r>
      <w:r w:rsidRPr="00D34892">
        <w:rPr>
          <w:rFonts w:ascii="Consolas" w:eastAsia="Times New Roman" w:hAnsi="Consolas" w:cs="Times New Roman"/>
          <w:color w:val="CE9178"/>
        </w:rPr>
        <w:t>`fills_role`</w:t>
      </w:r>
    </w:p>
    <w:p w14:paraId="4000FC6B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569CD6"/>
        </w:rPr>
        <w:t>JOIN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ON</w:t>
      </w:r>
      <w:r w:rsidRPr="00D34892">
        <w:rPr>
          <w:rFonts w:ascii="Consolas" w:eastAsia="Times New Roman" w:hAnsi="Consolas" w:cs="Times New Roman"/>
          <w:color w:val="D4D4D4"/>
        </w:rPr>
        <w:t> ((</w:t>
      </w:r>
      <w:r w:rsidRPr="00D34892">
        <w:rPr>
          <w:rFonts w:ascii="Consolas" w:eastAsia="Times New Roman" w:hAnsi="Consolas" w:cs="Times New Roman"/>
          <w:color w:val="CE9178"/>
        </w:rPr>
        <w:t>`fills_rol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Person_ID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Person_ID`</w:t>
      </w:r>
      <w:r w:rsidRPr="00D34892">
        <w:rPr>
          <w:rFonts w:ascii="Consolas" w:eastAsia="Times New Roman" w:hAnsi="Consolas" w:cs="Times New Roman"/>
          <w:color w:val="D4D4D4"/>
        </w:rPr>
        <w:t>)))</w:t>
      </w:r>
    </w:p>
    <w:p w14:paraId="00E05E3B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WHERE</w:t>
      </w:r>
    </w:p>
    <w:p w14:paraId="3A8BAA3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(</w:t>
      </w:r>
      <w:r w:rsidRPr="00D34892">
        <w:rPr>
          <w:rFonts w:ascii="Consolas" w:eastAsia="Times New Roman" w:hAnsi="Consolas" w:cs="Times New Roman"/>
          <w:color w:val="CE9178"/>
        </w:rPr>
        <w:t>`fills_rol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Role_Type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'O'</w:t>
      </w:r>
      <w:r w:rsidRPr="00D34892">
        <w:rPr>
          <w:rFonts w:ascii="Consolas" w:eastAsia="Times New Roman" w:hAnsi="Consolas" w:cs="Times New Roman"/>
          <w:color w:val="D4D4D4"/>
        </w:rPr>
        <w:t>);</w:t>
      </w:r>
    </w:p>
    <w:p w14:paraId="1B0ED7D5" w14:textId="77777777" w:rsidR="00D34892" w:rsidRPr="00D34892" w:rsidRDefault="00D34892" w:rsidP="00D3489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</w:rPr>
      </w:pPr>
    </w:p>
    <w:p w14:paraId="237AB403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569CD6"/>
        </w:rPr>
        <w:t>DROP</w:t>
      </w:r>
      <w:r w:rsidRPr="00D34892">
        <w:rPr>
          <w:rFonts w:ascii="Consolas" w:eastAsia="Times New Roman" w:hAnsi="Consolas" w:cs="Times New Roman"/>
          <w:color w:val="D4D4D4"/>
        </w:rPr>
        <w:t> VIEW </w:t>
      </w:r>
      <w:r w:rsidRPr="00D34892">
        <w:rPr>
          <w:rFonts w:ascii="Consolas" w:eastAsia="Times New Roman" w:hAnsi="Consolas" w:cs="Times New Roman"/>
          <w:color w:val="569CD6"/>
        </w:rPr>
        <w:t>IF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EXISTS</w:t>
      </w:r>
      <w:r w:rsidRPr="00D34892">
        <w:rPr>
          <w:rFonts w:ascii="Consolas" w:eastAsia="Times New Roman" w:hAnsi="Consolas" w:cs="Times New Roman"/>
          <w:color w:val="D4D4D4"/>
        </w:rPr>
        <w:t> pianist;</w:t>
      </w:r>
    </w:p>
    <w:p w14:paraId="3558A252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</w:p>
    <w:p w14:paraId="2457E55A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569CD6"/>
        </w:rPr>
        <w:t>CREATE</w:t>
      </w:r>
      <w:r w:rsidRPr="00D34892">
        <w:rPr>
          <w:rFonts w:ascii="Consolas" w:eastAsia="Times New Roman" w:hAnsi="Consolas" w:cs="Times New Roman"/>
          <w:color w:val="D4D4D4"/>
        </w:rPr>
        <w:t> VIEW </w:t>
      </w:r>
      <w:r w:rsidRPr="00D34892">
        <w:rPr>
          <w:rFonts w:ascii="Consolas" w:eastAsia="Times New Roman" w:hAnsi="Consolas" w:cs="Times New Roman"/>
          <w:color w:val="CE9178"/>
        </w:rPr>
        <w:t>`pianist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</w:p>
    <w:p w14:paraId="5B06850F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SELECT</w:t>
      </w:r>
      <w:r w:rsidRPr="00D34892">
        <w:rPr>
          <w:rFonts w:ascii="Consolas" w:eastAsia="Times New Roman" w:hAnsi="Consolas" w:cs="Times New Roman"/>
          <w:color w:val="D4D4D4"/>
        </w:rPr>
        <w:t> </w:t>
      </w:r>
    </w:p>
    <w:p w14:paraId="242B88B6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fills_rol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3528760D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DCDCAA"/>
        </w:rPr>
        <w:t>CONCAT</w:t>
      </w:r>
      <w:r w:rsidRPr="00D34892">
        <w:rPr>
          <w:rFonts w:ascii="Consolas" w:eastAsia="Times New Roman" w:hAnsi="Consolas" w:cs="Times New Roman"/>
          <w:color w:val="D4D4D4"/>
        </w:rPr>
        <w:t>(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First_Name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6C459295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</w:t>
      </w:r>
      <w:r w:rsidRPr="00D34892">
        <w:rPr>
          <w:rFonts w:ascii="Consolas" w:eastAsia="Times New Roman" w:hAnsi="Consolas" w:cs="Times New Roman"/>
          <w:color w:val="CE9178"/>
        </w:rPr>
        <w:t>' '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4415515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Last_Name`</w:t>
      </w:r>
      <w:r w:rsidRPr="00D34892">
        <w:rPr>
          <w:rFonts w:ascii="Consolas" w:eastAsia="Times New Roman" w:hAnsi="Consolas" w:cs="Times New Roman"/>
          <w:color w:val="D4D4D4"/>
        </w:rPr>
        <w:t>)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pianist_name`</w:t>
      </w:r>
    </w:p>
    <w:p w14:paraId="00DF6B14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FROM</w:t>
      </w:r>
    </w:p>
    <w:p w14:paraId="161B8F46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(</w:t>
      </w:r>
      <w:r w:rsidRPr="00D34892">
        <w:rPr>
          <w:rFonts w:ascii="Consolas" w:eastAsia="Times New Roman" w:hAnsi="Consolas" w:cs="Times New Roman"/>
          <w:color w:val="CE9178"/>
        </w:rPr>
        <w:t>`fills_role`</w:t>
      </w:r>
    </w:p>
    <w:p w14:paraId="3A541BF7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lastRenderedPageBreak/>
        <w:t>        </w:t>
      </w:r>
      <w:r w:rsidRPr="00D34892">
        <w:rPr>
          <w:rFonts w:ascii="Consolas" w:eastAsia="Times New Roman" w:hAnsi="Consolas" w:cs="Times New Roman"/>
          <w:color w:val="569CD6"/>
        </w:rPr>
        <w:t>JOIN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ON</w:t>
      </w:r>
      <w:r w:rsidRPr="00D34892">
        <w:rPr>
          <w:rFonts w:ascii="Consolas" w:eastAsia="Times New Roman" w:hAnsi="Consolas" w:cs="Times New Roman"/>
          <w:color w:val="D4D4D4"/>
        </w:rPr>
        <w:t> ((</w:t>
      </w:r>
      <w:r w:rsidRPr="00D34892">
        <w:rPr>
          <w:rFonts w:ascii="Consolas" w:eastAsia="Times New Roman" w:hAnsi="Consolas" w:cs="Times New Roman"/>
          <w:color w:val="CE9178"/>
        </w:rPr>
        <w:t>`fills_rol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Person_ID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Person_ID`</w:t>
      </w:r>
      <w:r w:rsidRPr="00D34892">
        <w:rPr>
          <w:rFonts w:ascii="Consolas" w:eastAsia="Times New Roman" w:hAnsi="Consolas" w:cs="Times New Roman"/>
          <w:color w:val="D4D4D4"/>
        </w:rPr>
        <w:t>)))</w:t>
      </w:r>
    </w:p>
    <w:p w14:paraId="47C1A62A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WHERE</w:t>
      </w:r>
    </w:p>
    <w:p w14:paraId="6B1069BA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(</w:t>
      </w:r>
      <w:r w:rsidRPr="00D34892">
        <w:rPr>
          <w:rFonts w:ascii="Consolas" w:eastAsia="Times New Roman" w:hAnsi="Consolas" w:cs="Times New Roman"/>
          <w:color w:val="CE9178"/>
        </w:rPr>
        <w:t>`fills_rol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Role_Type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'P'</w:t>
      </w:r>
      <w:r w:rsidRPr="00D34892">
        <w:rPr>
          <w:rFonts w:ascii="Consolas" w:eastAsia="Times New Roman" w:hAnsi="Consolas" w:cs="Times New Roman"/>
          <w:color w:val="D4D4D4"/>
        </w:rPr>
        <w:t>);</w:t>
      </w:r>
    </w:p>
    <w:p w14:paraId="6FB507EB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</w:p>
    <w:p w14:paraId="0EFDAC40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569CD6"/>
        </w:rPr>
        <w:t>DROP</w:t>
      </w:r>
      <w:r w:rsidRPr="00D34892">
        <w:rPr>
          <w:rFonts w:ascii="Consolas" w:eastAsia="Times New Roman" w:hAnsi="Consolas" w:cs="Times New Roman"/>
          <w:color w:val="D4D4D4"/>
        </w:rPr>
        <w:t> VIEW </w:t>
      </w:r>
      <w:r w:rsidRPr="00D34892">
        <w:rPr>
          <w:rFonts w:ascii="Consolas" w:eastAsia="Times New Roman" w:hAnsi="Consolas" w:cs="Times New Roman"/>
          <w:color w:val="569CD6"/>
        </w:rPr>
        <w:t>IF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EXISTS</w:t>
      </w:r>
      <w:r w:rsidRPr="00D34892">
        <w:rPr>
          <w:rFonts w:ascii="Consolas" w:eastAsia="Times New Roman" w:hAnsi="Consolas" w:cs="Times New Roman"/>
          <w:color w:val="D4D4D4"/>
        </w:rPr>
        <w:t> songleader;</w:t>
      </w:r>
    </w:p>
    <w:p w14:paraId="34C5B9B0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</w:p>
    <w:p w14:paraId="207175BF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569CD6"/>
        </w:rPr>
        <w:t>CREATE</w:t>
      </w:r>
      <w:r w:rsidRPr="00D34892">
        <w:rPr>
          <w:rFonts w:ascii="Consolas" w:eastAsia="Times New Roman" w:hAnsi="Consolas" w:cs="Times New Roman"/>
          <w:color w:val="D4D4D4"/>
        </w:rPr>
        <w:t> VIEW </w:t>
      </w:r>
      <w:r w:rsidRPr="00D34892">
        <w:rPr>
          <w:rFonts w:ascii="Consolas" w:eastAsia="Times New Roman" w:hAnsi="Consolas" w:cs="Times New Roman"/>
          <w:color w:val="CE9178"/>
        </w:rPr>
        <w:t>`songleader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</w:p>
    <w:p w14:paraId="3BBEEDF0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SELECT</w:t>
      </w:r>
      <w:r w:rsidRPr="00D34892">
        <w:rPr>
          <w:rFonts w:ascii="Consolas" w:eastAsia="Times New Roman" w:hAnsi="Consolas" w:cs="Times New Roman"/>
          <w:color w:val="D4D4D4"/>
        </w:rPr>
        <w:t> </w:t>
      </w:r>
    </w:p>
    <w:p w14:paraId="26BAE9F4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fills_rol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6BAE0057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Person_ID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0D500D7C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DCDCAA"/>
        </w:rPr>
        <w:t>CONCAT</w:t>
      </w:r>
      <w:r w:rsidRPr="00D34892">
        <w:rPr>
          <w:rFonts w:ascii="Consolas" w:eastAsia="Times New Roman" w:hAnsi="Consolas" w:cs="Times New Roman"/>
          <w:color w:val="D4D4D4"/>
        </w:rPr>
        <w:t>(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First_Name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5321F589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</w:t>
      </w:r>
      <w:r w:rsidRPr="00D34892">
        <w:rPr>
          <w:rFonts w:ascii="Consolas" w:eastAsia="Times New Roman" w:hAnsi="Consolas" w:cs="Times New Roman"/>
          <w:color w:val="CE9178"/>
        </w:rPr>
        <w:t>' '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58D5580B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Last_Name`</w:t>
      </w:r>
      <w:r w:rsidRPr="00D34892">
        <w:rPr>
          <w:rFonts w:ascii="Consolas" w:eastAsia="Times New Roman" w:hAnsi="Consolas" w:cs="Times New Roman"/>
          <w:color w:val="D4D4D4"/>
        </w:rPr>
        <w:t>)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ongleader_name`</w:t>
      </w:r>
    </w:p>
    <w:p w14:paraId="0B9F7E95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FROM</w:t>
      </w:r>
    </w:p>
    <w:p w14:paraId="00C7D2C7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(</w:t>
      </w:r>
      <w:r w:rsidRPr="00D34892">
        <w:rPr>
          <w:rFonts w:ascii="Consolas" w:eastAsia="Times New Roman" w:hAnsi="Consolas" w:cs="Times New Roman"/>
          <w:color w:val="CE9178"/>
        </w:rPr>
        <w:t>`fills_role`</w:t>
      </w:r>
    </w:p>
    <w:p w14:paraId="0CEDDC0F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569CD6"/>
        </w:rPr>
        <w:t>JOIN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ON</w:t>
      </w:r>
      <w:r w:rsidRPr="00D34892">
        <w:rPr>
          <w:rFonts w:ascii="Consolas" w:eastAsia="Times New Roman" w:hAnsi="Consolas" w:cs="Times New Roman"/>
          <w:color w:val="D4D4D4"/>
        </w:rPr>
        <w:t> ((</w:t>
      </w:r>
      <w:r w:rsidRPr="00D34892">
        <w:rPr>
          <w:rFonts w:ascii="Consolas" w:eastAsia="Times New Roman" w:hAnsi="Consolas" w:cs="Times New Roman"/>
          <w:color w:val="CE9178"/>
        </w:rPr>
        <w:t>`fills_rol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Person_ID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Person_ID`</w:t>
      </w:r>
      <w:r w:rsidRPr="00D34892">
        <w:rPr>
          <w:rFonts w:ascii="Consolas" w:eastAsia="Times New Roman" w:hAnsi="Consolas" w:cs="Times New Roman"/>
          <w:color w:val="D4D4D4"/>
        </w:rPr>
        <w:t>)))</w:t>
      </w:r>
    </w:p>
    <w:p w14:paraId="1C1FF508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WHERE</w:t>
      </w:r>
    </w:p>
    <w:p w14:paraId="11080120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(</w:t>
      </w:r>
      <w:r w:rsidRPr="00D34892">
        <w:rPr>
          <w:rFonts w:ascii="Consolas" w:eastAsia="Times New Roman" w:hAnsi="Consolas" w:cs="Times New Roman"/>
          <w:color w:val="CE9178"/>
        </w:rPr>
        <w:t>`fills_rol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Role_Type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'S'</w:t>
      </w:r>
      <w:r w:rsidRPr="00D34892">
        <w:rPr>
          <w:rFonts w:ascii="Consolas" w:eastAsia="Times New Roman" w:hAnsi="Consolas" w:cs="Times New Roman"/>
          <w:color w:val="D4D4D4"/>
        </w:rPr>
        <w:t>);</w:t>
      </w:r>
    </w:p>
    <w:p w14:paraId="7B1FCFD9" w14:textId="77777777" w:rsidR="00D34892" w:rsidRPr="00D34892" w:rsidRDefault="00D34892" w:rsidP="00D3489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</w:rPr>
      </w:pPr>
    </w:p>
    <w:p w14:paraId="0E75A844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569CD6"/>
        </w:rPr>
        <w:t>DROP</w:t>
      </w:r>
      <w:r w:rsidRPr="00D34892">
        <w:rPr>
          <w:rFonts w:ascii="Consolas" w:eastAsia="Times New Roman" w:hAnsi="Consolas" w:cs="Times New Roman"/>
          <w:color w:val="D4D4D4"/>
        </w:rPr>
        <w:t> VIEW </w:t>
      </w:r>
      <w:r w:rsidRPr="00D34892">
        <w:rPr>
          <w:rFonts w:ascii="Consolas" w:eastAsia="Times New Roman" w:hAnsi="Consolas" w:cs="Times New Roman"/>
          <w:color w:val="569CD6"/>
        </w:rPr>
        <w:t>IF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EXISTS</w:t>
      </w:r>
      <w:r w:rsidRPr="00D34892">
        <w:rPr>
          <w:rFonts w:ascii="Consolas" w:eastAsia="Times New Roman" w:hAnsi="Consolas" w:cs="Times New Roman"/>
          <w:color w:val="D4D4D4"/>
        </w:rPr>
        <w:t> song_name;</w:t>
      </w:r>
    </w:p>
    <w:p w14:paraId="52C4EE47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</w:p>
    <w:p w14:paraId="67F5EEC2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569CD6"/>
        </w:rPr>
        <w:t>CREATE</w:t>
      </w:r>
      <w:r w:rsidRPr="00D34892">
        <w:rPr>
          <w:rFonts w:ascii="Consolas" w:eastAsia="Times New Roman" w:hAnsi="Consolas" w:cs="Times New Roman"/>
          <w:color w:val="D4D4D4"/>
        </w:rPr>
        <w:t> VIEW </w:t>
      </w:r>
      <w:r w:rsidRPr="00D34892">
        <w:rPr>
          <w:rFonts w:ascii="Consolas" w:eastAsia="Times New Roman" w:hAnsi="Consolas" w:cs="Times New Roman"/>
          <w:color w:val="CE9178"/>
        </w:rPr>
        <w:t>`song_name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</w:p>
    <w:p w14:paraId="60D587E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SELECT</w:t>
      </w:r>
      <w:r w:rsidRPr="00D34892">
        <w:rPr>
          <w:rFonts w:ascii="Consolas" w:eastAsia="Times New Roman" w:hAnsi="Consolas" w:cs="Times New Roman"/>
          <w:color w:val="D4D4D4"/>
        </w:rPr>
        <w:t> </w:t>
      </w:r>
    </w:p>
    <w:p w14:paraId="7ACC8E2C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song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ong_ID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ong_id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14773096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(</w:t>
      </w:r>
      <w:r w:rsidRPr="00D34892">
        <w:rPr>
          <w:rFonts w:ascii="Consolas" w:eastAsia="Times New Roman" w:hAnsi="Consolas" w:cs="Times New Roman"/>
          <w:color w:val="569CD6"/>
        </w:rPr>
        <w:t>CASE</w:t>
      </w:r>
    </w:p>
    <w:p w14:paraId="3B8FB50C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</w:t>
      </w:r>
      <w:r w:rsidRPr="00D34892">
        <w:rPr>
          <w:rFonts w:ascii="Consolas" w:eastAsia="Times New Roman" w:hAnsi="Consolas" w:cs="Times New Roman"/>
          <w:color w:val="569CD6"/>
        </w:rPr>
        <w:t>WHEN</w:t>
      </w:r>
    </w:p>
    <w:p w14:paraId="13215CF0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(</w:t>
      </w:r>
      <w:r w:rsidRPr="00D34892">
        <w:rPr>
          <w:rFonts w:ascii="Consolas" w:eastAsia="Times New Roman" w:hAnsi="Consolas" w:cs="Times New Roman"/>
          <w:color w:val="CE9178"/>
        </w:rPr>
        <w:t>`song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ong_Type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'C'</w:t>
      </w:r>
      <w:r w:rsidRPr="00D34892">
        <w:rPr>
          <w:rFonts w:ascii="Consolas" w:eastAsia="Times New Roman" w:hAnsi="Consolas" w:cs="Times New Roman"/>
          <w:color w:val="D4D4D4"/>
        </w:rPr>
        <w:t>)</w:t>
      </w:r>
    </w:p>
    <w:p w14:paraId="01F712EC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</w:t>
      </w:r>
      <w:r w:rsidRPr="00D34892">
        <w:rPr>
          <w:rFonts w:ascii="Consolas" w:eastAsia="Times New Roman" w:hAnsi="Consolas" w:cs="Times New Roman"/>
          <w:color w:val="569CD6"/>
        </w:rPr>
        <w:t>THEN</w:t>
      </w:r>
    </w:p>
    <w:p w14:paraId="7E9D8FE4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</w:t>
      </w:r>
      <w:r w:rsidRPr="00D34892">
        <w:rPr>
          <w:rFonts w:ascii="Consolas" w:eastAsia="Times New Roman" w:hAnsi="Consolas" w:cs="Times New Roman"/>
          <w:color w:val="DCDCAA"/>
        </w:rPr>
        <w:t>CONCAT</w:t>
      </w:r>
      <w:r w:rsidRPr="00D34892">
        <w:rPr>
          <w:rFonts w:ascii="Consolas" w:eastAsia="Times New Roman" w:hAnsi="Consolas" w:cs="Times New Roman"/>
          <w:color w:val="D4D4D4"/>
        </w:rPr>
        <w:t>(</w:t>
      </w:r>
      <w:r w:rsidRPr="00D34892">
        <w:rPr>
          <w:rFonts w:ascii="Consolas" w:eastAsia="Times New Roman" w:hAnsi="Consolas" w:cs="Times New Roman"/>
          <w:color w:val="CE9178"/>
        </w:rPr>
        <w:t>`song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Hymnbook_Num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7DA62BD1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    </w:t>
      </w:r>
      <w:r w:rsidRPr="00D34892">
        <w:rPr>
          <w:rFonts w:ascii="Consolas" w:eastAsia="Times New Roman" w:hAnsi="Consolas" w:cs="Times New Roman"/>
          <w:color w:val="CE9178"/>
        </w:rPr>
        <w:t>' - '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6AEBE9C8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    </w:t>
      </w:r>
      <w:r w:rsidRPr="00D34892">
        <w:rPr>
          <w:rFonts w:ascii="Consolas" w:eastAsia="Times New Roman" w:hAnsi="Consolas" w:cs="Times New Roman"/>
          <w:color w:val="CE9178"/>
        </w:rPr>
        <w:t>`song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Title`</w:t>
      </w:r>
      <w:r w:rsidRPr="00D34892">
        <w:rPr>
          <w:rFonts w:ascii="Consolas" w:eastAsia="Times New Roman" w:hAnsi="Consolas" w:cs="Times New Roman"/>
          <w:color w:val="D4D4D4"/>
        </w:rPr>
        <w:t>)</w:t>
      </w:r>
    </w:p>
    <w:p w14:paraId="77749D68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</w:t>
      </w:r>
      <w:r w:rsidRPr="00D34892">
        <w:rPr>
          <w:rFonts w:ascii="Consolas" w:eastAsia="Times New Roman" w:hAnsi="Consolas" w:cs="Times New Roman"/>
          <w:color w:val="569CD6"/>
        </w:rPr>
        <w:t>WHEN</w:t>
      </w:r>
      <w:r w:rsidRPr="00D34892">
        <w:rPr>
          <w:rFonts w:ascii="Consolas" w:eastAsia="Times New Roman" w:hAnsi="Consolas" w:cs="Times New Roman"/>
          <w:color w:val="D4D4D4"/>
        </w:rPr>
        <w:t> (</w:t>
      </w:r>
      <w:r w:rsidRPr="00D34892">
        <w:rPr>
          <w:rFonts w:ascii="Consolas" w:eastAsia="Times New Roman" w:hAnsi="Consolas" w:cs="Times New Roman"/>
          <w:color w:val="CE9178"/>
        </w:rPr>
        <w:t>`song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ong_Type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'A'</w:t>
      </w:r>
      <w:r w:rsidRPr="00D34892">
        <w:rPr>
          <w:rFonts w:ascii="Consolas" w:eastAsia="Times New Roman" w:hAnsi="Consolas" w:cs="Times New Roman"/>
          <w:color w:val="D4D4D4"/>
        </w:rPr>
        <w:t>) </w:t>
      </w:r>
      <w:r w:rsidRPr="00D34892">
        <w:rPr>
          <w:rFonts w:ascii="Consolas" w:eastAsia="Times New Roman" w:hAnsi="Consolas" w:cs="Times New Roman"/>
          <w:color w:val="569CD6"/>
        </w:rPr>
        <w:t>THEN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ong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Title`</w:t>
      </w:r>
    </w:p>
    <w:p w14:paraId="4FC79372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569CD6"/>
        </w:rPr>
        <w:t>END</w:t>
      </w:r>
      <w:r w:rsidRPr="00D34892">
        <w:rPr>
          <w:rFonts w:ascii="Consolas" w:eastAsia="Times New Roman" w:hAnsi="Consolas" w:cs="Times New Roman"/>
          <w:color w:val="D4D4D4"/>
        </w:rPr>
        <w:t>)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name`</w:t>
      </w:r>
    </w:p>
    <w:p w14:paraId="36704F36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FROM</w:t>
      </w:r>
    </w:p>
    <w:p w14:paraId="0D9B9972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song`</w:t>
      </w:r>
      <w:r w:rsidRPr="00D34892">
        <w:rPr>
          <w:rFonts w:ascii="Consolas" w:eastAsia="Times New Roman" w:hAnsi="Consolas" w:cs="Times New Roman"/>
          <w:color w:val="D4D4D4"/>
        </w:rPr>
        <w:t>;</w:t>
      </w:r>
    </w:p>
    <w:p w14:paraId="255A6130" w14:textId="77777777" w:rsidR="00D34892" w:rsidRPr="00D34892" w:rsidRDefault="00D34892" w:rsidP="00D3489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</w:rPr>
      </w:pPr>
    </w:p>
    <w:p w14:paraId="174F3FD0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569CD6"/>
        </w:rPr>
        <w:t>DROP</w:t>
      </w:r>
      <w:r w:rsidRPr="00D34892">
        <w:rPr>
          <w:rFonts w:ascii="Consolas" w:eastAsia="Times New Roman" w:hAnsi="Consolas" w:cs="Times New Roman"/>
          <w:color w:val="D4D4D4"/>
        </w:rPr>
        <w:t> VIEW </w:t>
      </w:r>
      <w:r w:rsidRPr="00D34892">
        <w:rPr>
          <w:rFonts w:ascii="Consolas" w:eastAsia="Times New Roman" w:hAnsi="Consolas" w:cs="Times New Roman"/>
          <w:color w:val="569CD6"/>
        </w:rPr>
        <w:t>IF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EXISTS</w:t>
      </w:r>
      <w:r w:rsidRPr="00D34892">
        <w:rPr>
          <w:rFonts w:ascii="Consolas" w:eastAsia="Times New Roman" w:hAnsi="Consolas" w:cs="Times New Roman"/>
          <w:color w:val="D4D4D4"/>
        </w:rPr>
        <w:t> service_view;</w:t>
      </w:r>
    </w:p>
    <w:p w14:paraId="564FCC14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</w:p>
    <w:p w14:paraId="4E54F9F9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569CD6"/>
        </w:rPr>
        <w:t>CREATE</w:t>
      </w:r>
      <w:r w:rsidRPr="00D34892">
        <w:rPr>
          <w:rFonts w:ascii="Consolas" w:eastAsia="Times New Roman" w:hAnsi="Consolas" w:cs="Times New Roman"/>
          <w:color w:val="D4D4D4"/>
        </w:rPr>
        <w:t> VIEW </w:t>
      </w:r>
      <w:r w:rsidRPr="00D34892">
        <w:rPr>
          <w:rFonts w:ascii="Consolas" w:eastAsia="Times New Roman" w:hAnsi="Consolas" w:cs="Times New Roman"/>
          <w:color w:val="CE9178"/>
        </w:rPr>
        <w:t>`service_view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</w:p>
    <w:p w14:paraId="2D06B613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SELECT</w:t>
      </w:r>
      <w:r w:rsidRPr="00D34892">
        <w:rPr>
          <w:rFonts w:ascii="Consolas" w:eastAsia="Times New Roman" w:hAnsi="Consolas" w:cs="Times New Roman"/>
          <w:color w:val="D4D4D4"/>
        </w:rPr>
        <w:t> </w:t>
      </w:r>
    </w:p>
    <w:p w14:paraId="7583D0F7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servic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5CF47A4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servic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vc_DateTime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vc_datetime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2A04F5CD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servic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Theme_Event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theme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1B568FCB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lastRenderedPageBreak/>
        <w:t>        </w:t>
      </w:r>
      <w:r w:rsidRPr="00D34892">
        <w:rPr>
          <w:rFonts w:ascii="Consolas" w:eastAsia="Times New Roman" w:hAnsi="Consolas" w:cs="Times New Roman"/>
          <w:color w:val="CE9178"/>
        </w:rPr>
        <w:t>`songleader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ongleader_name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ongleader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62D71BD0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organist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organist_name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organist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7152D5D3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pianist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pianist_name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pianist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11E1E2A3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q_Num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eq_num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21C038BF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(</w:t>
      </w:r>
      <w:r w:rsidRPr="00D34892">
        <w:rPr>
          <w:rFonts w:ascii="Consolas" w:eastAsia="Times New Roman" w:hAnsi="Consolas" w:cs="Times New Roman"/>
          <w:color w:val="569CD6"/>
        </w:rPr>
        <w:t>SELECT</w:t>
      </w:r>
      <w:r w:rsidRPr="00D34892">
        <w:rPr>
          <w:rFonts w:ascii="Consolas" w:eastAsia="Times New Roman" w:hAnsi="Consolas" w:cs="Times New Roman"/>
          <w:color w:val="D4D4D4"/>
        </w:rPr>
        <w:t> </w:t>
      </w:r>
    </w:p>
    <w:p w14:paraId="664DAD55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</w:t>
      </w:r>
      <w:r w:rsidRPr="00D34892">
        <w:rPr>
          <w:rFonts w:ascii="Consolas" w:eastAsia="Times New Roman" w:hAnsi="Consolas" w:cs="Times New Roman"/>
          <w:color w:val="CE9178"/>
        </w:rPr>
        <w:t>`event_typ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Description`</w:t>
      </w:r>
    </w:p>
    <w:p w14:paraId="4CFF8DB0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</w:t>
      </w:r>
      <w:r w:rsidRPr="00D34892">
        <w:rPr>
          <w:rFonts w:ascii="Consolas" w:eastAsia="Times New Roman" w:hAnsi="Consolas" w:cs="Times New Roman"/>
          <w:color w:val="569CD6"/>
        </w:rPr>
        <w:t>FROM</w:t>
      </w:r>
    </w:p>
    <w:p w14:paraId="02EB83CA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</w:t>
      </w:r>
      <w:r w:rsidRPr="00D34892">
        <w:rPr>
          <w:rFonts w:ascii="Consolas" w:eastAsia="Times New Roman" w:hAnsi="Consolas" w:cs="Times New Roman"/>
          <w:color w:val="CE9178"/>
        </w:rPr>
        <w:t>`event_type`</w:t>
      </w:r>
    </w:p>
    <w:p w14:paraId="202B909C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</w:t>
      </w:r>
      <w:r w:rsidRPr="00D34892">
        <w:rPr>
          <w:rFonts w:ascii="Consolas" w:eastAsia="Times New Roman" w:hAnsi="Consolas" w:cs="Times New Roman"/>
          <w:color w:val="569CD6"/>
        </w:rPr>
        <w:t>WHERE</w:t>
      </w:r>
    </w:p>
    <w:p w14:paraId="42577B4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(</w:t>
      </w:r>
      <w:r w:rsidRPr="00D34892">
        <w:rPr>
          <w:rFonts w:ascii="Consolas" w:eastAsia="Times New Roman" w:hAnsi="Consolas" w:cs="Times New Roman"/>
          <w:color w:val="CE9178"/>
        </w:rPr>
        <w:t>`event_typ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Event_Type_ID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Event_Type_ID`</w:t>
      </w:r>
      <w:r w:rsidRPr="00D34892">
        <w:rPr>
          <w:rFonts w:ascii="Consolas" w:eastAsia="Times New Roman" w:hAnsi="Consolas" w:cs="Times New Roman"/>
          <w:color w:val="D4D4D4"/>
        </w:rPr>
        <w:t>))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event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31222685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(</w:t>
      </w:r>
      <w:r w:rsidRPr="00D34892">
        <w:rPr>
          <w:rFonts w:ascii="Consolas" w:eastAsia="Times New Roman" w:hAnsi="Consolas" w:cs="Times New Roman"/>
          <w:color w:val="569CD6"/>
        </w:rPr>
        <w:t>CASE</w:t>
      </w:r>
    </w:p>
    <w:p w14:paraId="062C853A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</w:t>
      </w:r>
      <w:r w:rsidRPr="00D34892">
        <w:rPr>
          <w:rFonts w:ascii="Consolas" w:eastAsia="Times New Roman" w:hAnsi="Consolas" w:cs="Times New Roman"/>
          <w:color w:val="569CD6"/>
        </w:rPr>
        <w:t>WHEN</w:t>
      </w:r>
    </w:p>
    <w:p w14:paraId="74FFAB6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(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ong_ID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I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NOT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NULL</w:t>
      </w:r>
      <w:r w:rsidRPr="00D34892">
        <w:rPr>
          <w:rFonts w:ascii="Consolas" w:eastAsia="Times New Roman" w:hAnsi="Consolas" w:cs="Times New Roman"/>
          <w:color w:val="D4D4D4"/>
        </w:rPr>
        <w:t>)</w:t>
      </w:r>
    </w:p>
    <w:p w14:paraId="0F607EF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</w:t>
      </w:r>
      <w:r w:rsidRPr="00D34892">
        <w:rPr>
          <w:rFonts w:ascii="Consolas" w:eastAsia="Times New Roman" w:hAnsi="Consolas" w:cs="Times New Roman"/>
          <w:color w:val="569CD6"/>
        </w:rPr>
        <w:t>THEN</w:t>
      </w:r>
    </w:p>
    <w:p w14:paraId="03F49CA3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(</w:t>
      </w:r>
      <w:r w:rsidRPr="00D34892">
        <w:rPr>
          <w:rFonts w:ascii="Consolas" w:eastAsia="Times New Roman" w:hAnsi="Consolas" w:cs="Times New Roman"/>
          <w:color w:val="569CD6"/>
        </w:rPr>
        <w:t>SELECT</w:t>
      </w:r>
      <w:r w:rsidRPr="00D34892">
        <w:rPr>
          <w:rFonts w:ascii="Consolas" w:eastAsia="Times New Roman" w:hAnsi="Consolas" w:cs="Times New Roman"/>
          <w:color w:val="D4D4D4"/>
        </w:rPr>
        <w:t> </w:t>
      </w:r>
    </w:p>
    <w:p w14:paraId="5A29BBD5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    </w:t>
      </w:r>
      <w:r w:rsidRPr="00D34892">
        <w:rPr>
          <w:rFonts w:ascii="Consolas" w:eastAsia="Times New Roman" w:hAnsi="Consolas" w:cs="Times New Roman"/>
          <w:color w:val="CE9178"/>
        </w:rPr>
        <w:t>`song_nam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name`</w:t>
      </w:r>
    </w:p>
    <w:p w14:paraId="0E17B113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</w:t>
      </w:r>
      <w:r w:rsidRPr="00D34892">
        <w:rPr>
          <w:rFonts w:ascii="Consolas" w:eastAsia="Times New Roman" w:hAnsi="Consolas" w:cs="Times New Roman"/>
          <w:color w:val="569CD6"/>
        </w:rPr>
        <w:t>FROM</w:t>
      </w:r>
    </w:p>
    <w:p w14:paraId="3DF0DF73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    </w:t>
      </w:r>
      <w:r w:rsidRPr="00D34892">
        <w:rPr>
          <w:rFonts w:ascii="Consolas" w:eastAsia="Times New Roman" w:hAnsi="Consolas" w:cs="Times New Roman"/>
          <w:color w:val="CE9178"/>
        </w:rPr>
        <w:t>`song_name`</w:t>
      </w:r>
    </w:p>
    <w:p w14:paraId="5CB9056F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</w:t>
      </w:r>
      <w:r w:rsidRPr="00D34892">
        <w:rPr>
          <w:rFonts w:ascii="Consolas" w:eastAsia="Times New Roman" w:hAnsi="Consolas" w:cs="Times New Roman"/>
          <w:color w:val="569CD6"/>
        </w:rPr>
        <w:t>WHERE</w:t>
      </w:r>
    </w:p>
    <w:p w14:paraId="4112582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    (</w:t>
      </w:r>
      <w:r w:rsidRPr="00D34892">
        <w:rPr>
          <w:rFonts w:ascii="Consolas" w:eastAsia="Times New Roman" w:hAnsi="Consolas" w:cs="Times New Roman"/>
          <w:color w:val="CE9178"/>
        </w:rPr>
        <w:t>`song_nam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ong_id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ong_ID`</w:t>
      </w:r>
      <w:r w:rsidRPr="00D34892">
        <w:rPr>
          <w:rFonts w:ascii="Consolas" w:eastAsia="Times New Roman" w:hAnsi="Consolas" w:cs="Times New Roman"/>
          <w:color w:val="D4D4D4"/>
        </w:rPr>
        <w:t>))</w:t>
      </w:r>
    </w:p>
    <w:p w14:paraId="77CDA2EA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</w:t>
      </w:r>
      <w:r w:rsidRPr="00D34892">
        <w:rPr>
          <w:rFonts w:ascii="Consolas" w:eastAsia="Times New Roman" w:hAnsi="Consolas" w:cs="Times New Roman"/>
          <w:color w:val="569CD6"/>
        </w:rPr>
        <w:t>ELSE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Title`</w:t>
      </w:r>
    </w:p>
    <w:p w14:paraId="26EFF2C8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569CD6"/>
        </w:rPr>
        <w:t>END</w:t>
      </w:r>
      <w:r w:rsidRPr="00D34892">
        <w:rPr>
          <w:rFonts w:ascii="Consolas" w:eastAsia="Times New Roman" w:hAnsi="Consolas" w:cs="Times New Roman"/>
          <w:color w:val="D4D4D4"/>
        </w:rPr>
        <w:t>)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title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5E419B3A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(</w:t>
      </w:r>
      <w:r w:rsidRPr="00D34892">
        <w:rPr>
          <w:rFonts w:ascii="Consolas" w:eastAsia="Times New Roman" w:hAnsi="Consolas" w:cs="Times New Roman"/>
          <w:color w:val="569CD6"/>
        </w:rPr>
        <w:t>CASE</w:t>
      </w:r>
    </w:p>
    <w:p w14:paraId="15ECDF3B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</w:t>
      </w:r>
      <w:r w:rsidRPr="00D34892">
        <w:rPr>
          <w:rFonts w:ascii="Consolas" w:eastAsia="Times New Roman" w:hAnsi="Consolas" w:cs="Times New Roman"/>
          <w:color w:val="569CD6"/>
        </w:rPr>
        <w:t>WHEN</w:t>
      </w:r>
    </w:p>
    <w:p w14:paraId="3B3CA823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(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Ensemble_ID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I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NOT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NULL</w:t>
      </w:r>
      <w:r w:rsidRPr="00D34892">
        <w:rPr>
          <w:rFonts w:ascii="Consolas" w:eastAsia="Times New Roman" w:hAnsi="Consolas" w:cs="Times New Roman"/>
          <w:color w:val="D4D4D4"/>
        </w:rPr>
        <w:t>)</w:t>
      </w:r>
    </w:p>
    <w:p w14:paraId="210B080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</w:t>
      </w:r>
      <w:r w:rsidRPr="00D34892">
        <w:rPr>
          <w:rFonts w:ascii="Consolas" w:eastAsia="Times New Roman" w:hAnsi="Consolas" w:cs="Times New Roman"/>
          <w:color w:val="569CD6"/>
        </w:rPr>
        <w:t>THEN</w:t>
      </w:r>
    </w:p>
    <w:p w14:paraId="3F40C38C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(</w:t>
      </w:r>
      <w:r w:rsidRPr="00D34892">
        <w:rPr>
          <w:rFonts w:ascii="Consolas" w:eastAsia="Times New Roman" w:hAnsi="Consolas" w:cs="Times New Roman"/>
          <w:color w:val="569CD6"/>
        </w:rPr>
        <w:t>SELECT</w:t>
      </w:r>
      <w:r w:rsidRPr="00D34892">
        <w:rPr>
          <w:rFonts w:ascii="Consolas" w:eastAsia="Times New Roman" w:hAnsi="Consolas" w:cs="Times New Roman"/>
          <w:color w:val="D4D4D4"/>
        </w:rPr>
        <w:t> </w:t>
      </w:r>
    </w:p>
    <w:p w14:paraId="329AB01F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    </w:t>
      </w:r>
      <w:r w:rsidRPr="00D34892">
        <w:rPr>
          <w:rFonts w:ascii="Consolas" w:eastAsia="Times New Roman" w:hAnsi="Consolas" w:cs="Times New Roman"/>
          <w:color w:val="CE9178"/>
        </w:rPr>
        <w:t>`ensembl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Name`</w:t>
      </w:r>
    </w:p>
    <w:p w14:paraId="73635C11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</w:t>
      </w:r>
      <w:r w:rsidRPr="00D34892">
        <w:rPr>
          <w:rFonts w:ascii="Consolas" w:eastAsia="Times New Roman" w:hAnsi="Consolas" w:cs="Times New Roman"/>
          <w:color w:val="569CD6"/>
        </w:rPr>
        <w:t>FROM</w:t>
      </w:r>
    </w:p>
    <w:p w14:paraId="45CFEAF7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    </w:t>
      </w:r>
      <w:r w:rsidRPr="00D34892">
        <w:rPr>
          <w:rFonts w:ascii="Consolas" w:eastAsia="Times New Roman" w:hAnsi="Consolas" w:cs="Times New Roman"/>
          <w:color w:val="CE9178"/>
        </w:rPr>
        <w:t>`ensemble`</w:t>
      </w:r>
    </w:p>
    <w:p w14:paraId="5475EA0F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</w:t>
      </w:r>
      <w:r w:rsidRPr="00D34892">
        <w:rPr>
          <w:rFonts w:ascii="Consolas" w:eastAsia="Times New Roman" w:hAnsi="Consolas" w:cs="Times New Roman"/>
          <w:color w:val="569CD6"/>
        </w:rPr>
        <w:t>WHERE</w:t>
      </w:r>
    </w:p>
    <w:p w14:paraId="4AA1239B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    (</w:t>
      </w:r>
      <w:r w:rsidRPr="00D34892">
        <w:rPr>
          <w:rFonts w:ascii="Consolas" w:eastAsia="Times New Roman" w:hAnsi="Consolas" w:cs="Times New Roman"/>
          <w:color w:val="CE9178"/>
        </w:rPr>
        <w:t>`ensembl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Ensemble_ID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Ensemble_ID`</w:t>
      </w:r>
      <w:r w:rsidRPr="00D34892">
        <w:rPr>
          <w:rFonts w:ascii="Consolas" w:eastAsia="Times New Roman" w:hAnsi="Consolas" w:cs="Times New Roman"/>
          <w:color w:val="D4D4D4"/>
        </w:rPr>
        <w:t>))</w:t>
      </w:r>
    </w:p>
    <w:p w14:paraId="22DFC934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</w:t>
      </w:r>
      <w:r w:rsidRPr="00D34892">
        <w:rPr>
          <w:rFonts w:ascii="Consolas" w:eastAsia="Times New Roman" w:hAnsi="Consolas" w:cs="Times New Roman"/>
          <w:color w:val="569CD6"/>
        </w:rPr>
        <w:t>WHEN</w:t>
      </w:r>
    </w:p>
    <w:p w14:paraId="7E3685D6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(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Person_ID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I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NOT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NULL</w:t>
      </w:r>
      <w:r w:rsidRPr="00D34892">
        <w:rPr>
          <w:rFonts w:ascii="Consolas" w:eastAsia="Times New Roman" w:hAnsi="Consolas" w:cs="Times New Roman"/>
          <w:color w:val="D4D4D4"/>
        </w:rPr>
        <w:t>)</w:t>
      </w:r>
    </w:p>
    <w:p w14:paraId="0CB95A8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</w:t>
      </w:r>
      <w:r w:rsidRPr="00D34892">
        <w:rPr>
          <w:rFonts w:ascii="Consolas" w:eastAsia="Times New Roman" w:hAnsi="Consolas" w:cs="Times New Roman"/>
          <w:color w:val="569CD6"/>
        </w:rPr>
        <w:t>THEN</w:t>
      </w:r>
    </w:p>
    <w:p w14:paraId="3DD3BE25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(</w:t>
      </w:r>
      <w:r w:rsidRPr="00D34892">
        <w:rPr>
          <w:rFonts w:ascii="Consolas" w:eastAsia="Times New Roman" w:hAnsi="Consolas" w:cs="Times New Roman"/>
          <w:color w:val="569CD6"/>
        </w:rPr>
        <w:t>SELECT</w:t>
      </w:r>
      <w:r w:rsidRPr="00D34892">
        <w:rPr>
          <w:rFonts w:ascii="Consolas" w:eastAsia="Times New Roman" w:hAnsi="Consolas" w:cs="Times New Roman"/>
          <w:color w:val="D4D4D4"/>
        </w:rPr>
        <w:t> </w:t>
      </w:r>
    </w:p>
    <w:p w14:paraId="7F3272FF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    </w:t>
      </w:r>
      <w:r w:rsidRPr="00D34892">
        <w:rPr>
          <w:rFonts w:ascii="Consolas" w:eastAsia="Times New Roman" w:hAnsi="Consolas" w:cs="Times New Roman"/>
          <w:color w:val="DCDCAA"/>
        </w:rPr>
        <w:t>CONCAT</w:t>
      </w:r>
      <w:r w:rsidRPr="00D34892">
        <w:rPr>
          <w:rFonts w:ascii="Consolas" w:eastAsia="Times New Roman" w:hAnsi="Consolas" w:cs="Times New Roman"/>
          <w:color w:val="D4D4D4"/>
        </w:rPr>
        <w:t>(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First_Name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4D728D82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                </w:t>
      </w:r>
      <w:r w:rsidRPr="00D34892">
        <w:rPr>
          <w:rFonts w:ascii="Consolas" w:eastAsia="Times New Roman" w:hAnsi="Consolas" w:cs="Times New Roman"/>
          <w:color w:val="CE9178"/>
        </w:rPr>
        <w:t>' '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3EAB8B38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                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Last_Name`</w:t>
      </w:r>
      <w:r w:rsidRPr="00D34892">
        <w:rPr>
          <w:rFonts w:ascii="Consolas" w:eastAsia="Times New Roman" w:hAnsi="Consolas" w:cs="Times New Roman"/>
          <w:color w:val="D4D4D4"/>
        </w:rPr>
        <w:t>)</w:t>
      </w:r>
    </w:p>
    <w:p w14:paraId="5608B8C3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</w:t>
      </w:r>
      <w:r w:rsidRPr="00D34892">
        <w:rPr>
          <w:rFonts w:ascii="Consolas" w:eastAsia="Times New Roman" w:hAnsi="Consolas" w:cs="Times New Roman"/>
          <w:color w:val="569CD6"/>
        </w:rPr>
        <w:t>FROM</w:t>
      </w:r>
    </w:p>
    <w:p w14:paraId="27A4ED61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    </w:t>
      </w:r>
      <w:r w:rsidRPr="00D34892">
        <w:rPr>
          <w:rFonts w:ascii="Consolas" w:eastAsia="Times New Roman" w:hAnsi="Consolas" w:cs="Times New Roman"/>
          <w:color w:val="CE9178"/>
        </w:rPr>
        <w:t>`person`</w:t>
      </w:r>
    </w:p>
    <w:p w14:paraId="7D336239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</w:t>
      </w:r>
      <w:r w:rsidRPr="00D34892">
        <w:rPr>
          <w:rFonts w:ascii="Consolas" w:eastAsia="Times New Roman" w:hAnsi="Consolas" w:cs="Times New Roman"/>
          <w:color w:val="569CD6"/>
        </w:rPr>
        <w:t>WHERE</w:t>
      </w:r>
    </w:p>
    <w:p w14:paraId="374C298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                (</w:t>
      </w:r>
      <w:r w:rsidRPr="00D34892">
        <w:rPr>
          <w:rFonts w:ascii="Consolas" w:eastAsia="Times New Roman" w:hAnsi="Consolas" w:cs="Times New Roman"/>
          <w:color w:val="CE9178"/>
        </w:rPr>
        <w:t>`person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Person_ID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Person_ID`</w:t>
      </w:r>
      <w:r w:rsidRPr="00D34892">
        <w:rPr>
          <w:rFonts w:ascii="Consolas" w:eastAsia="Times New Roman" w:hAnsi="Consolas" w:cs="Times New Roman"/>
          <w:color w:val="D4D4D4"/>
        </w:rPr>
        <w:t>))</w:t>
      </w:r>
    </w:p>
    <w:p w14:paraId="7FE3085F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lastRenderedPageBreak/>
        <w:t>            </w:t>
      </w:r>
      <w:r w:rsidRPr="00D34892">
        <w:rPr>
          <w:rFonts w:ascii="Consolas" w:eastAsia="Times New Roman" w:hAnsi="Consolas" w:cs="Times New Roman"/>
          <w:color w:val="569CD6"/>
        </w:rPr>
        <w:t>ELSE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NULL</w:t>
      </w:r>
    </w:p>
    <w:p w14:paraId="43C511E8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569CD6"/>
        </w:rPr>
        <w:t>END</w:t>
      </w:r>
      <w:r w:rsidRPr="00D34892">
        <w:rPr>
          <w:rFonts w:ascii="Consolas" w:eastAsia="Times New Roman" w:hAnsi="Consolas" w:cs="Times New Roman"/>
          <w:color w:val="D4D4D4"/>
        </w:rPr>
        <w:t>)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name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7A4CD29C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Notes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notes`</w:t>
      </w:r>
    </w:p>
    <w:p w14:paraId="7038A900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FROM</w:t>
      </w:r>
    </w:p>
    <w:p w14:paraId="48B8486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((((</w:t>
      </w:r>
      <w:r w:rsidRPr="00D34892">
        <w:rPr>
          <w:rFonts w:ascii="Consolas" w:eastAsia="Times New Roman" w:hAnsi="Consolas" w:cs="Times New Roman"/>
          <w:color w:val="CE9178"/>
        </w:rPr>
        <w:t>`service`</w:t>
      </w:r>
    </w:p>
    <w:p w14:paraId="60BF7F4C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569CD6"/>
        </w:rPr>
        <w:t>LEFT JOIN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organist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ON</w:t>
      </w:r>
      <w:r w:rsidRPr="00D34892">
        <w:rPr>
          <w:rFonts w:ascii="Consolas" w:eastAsia="Times New Roman" w:hAnsi="Consolas" w:cs="Times New Roman"/>
          <w:color w:val="D4D4D4"/>
        </w:rPr>
        <w:t> ((</w:t>
      </w:r>
      <w:r w:rsidRPr="00D34892">
        <w:rPr>
          <w:rFonts w:ascii="Consolas" w:eastAsia="Times New Roman" w:hAnsi="Consolas" w:cs="Times New Roman"/>
          <w:color w:val="CE9178"/>
        </w:rPr>
        <w:t>`servic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`organist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)))</w:t>
      </w:r>
    </w:p>
    <w:p w14:paraId="2D83708F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569CD6"/>
        </w:rPr>
        <w:t>LEFT JOIN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ongleader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ON</w:t>
      </w:r>
      <w:r w:rsidRPr="00D34892">
        <w:rPr>
          <w:rFonts w:ascii="Consolas" w:eastAsia="Times New Roman" w:hAnsi="Consolas" w:cs="Times New Roman"/>
          <w:color w:val="D4D4D4"/>
        </w:rPr>
        <w:t> ((</w:t>
      </w:r>
      <w:r w:rsidRPr="00D34892">
        <w:rPr>
          <w:rFonts w:ascii="Consolas" w:eastAsia="Times New Roman" w:hAnsi="Consolas" w:cs="Times New Roman"/>
          <w:color w:val="CE9178"/>
        </w:rPr>
        <w:t>`songleader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`servic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)))</w:t>
      </w:r>
    </w:p>
    <w:p w14:paraId="2681F1A5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569CD6"/>
        </w:rPr>
        <w:t>LEFT JOIN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pianist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ON</w:t>
      </w:r>
      <w:r w:rsidRPr="00D34892">
        <w:rPr>
          <w:rFonts w:ascii="Consolas" w:eastAsia="Times New Roman" w:hAnsi="Consolas" w:cs="Times New Roman"/>
          <w:color w:val="D4D4D4"/>
        </w:rPr>
        <w:t> ((</w:t>
      </w:r>
      <w:r w:rsidRPr="00D34892">
        <w:rPr>
          <w:rFonts w:ascii="Consolas" w:eastAsia="Times New Roman" w:hAnsi="Consolas" w:cs="Times New Roman"/>
          <w:color w:val="CE9178"/>
        </w:rPr>
        <w:t>`pianist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`servic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)))</w:t>
      </w:r>
    </w:p>
    <w:p w14:paraId="62201CA8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569CD6"/>
        </w:rPr>
        <w:t>LEFT JOIN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ON</w:t>
      </w:r>
      <w:r w:rsidRPr="00D34892">
        <w:rPr>
          <w:rFonts w:ascii="Consolas" w:eastAsia="Times New Roman" w:hAnsi="Consolas" w:cs="Times New Roman"/>
          <w:color w:val="D4D4D4"/>
        </w:rPr>
        <w:t> ((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`servic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)))</w:t>
      </w:r>
    </w:p>
    <w:p w14:paraId="04F85172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ORDER BY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ervic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 , 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q_Num`</w:t>
      </w:r>
      <w:r w:rsidRPr="00D34892">
        <w:rPr>
          <w:rFonts w:ascii="Consolas" w:eastAsia="Times New Roman" w:hAnsi="Consolas" w:cs="Times New Roman"/>
          <w:color w:val="D4D4D4"/>
        </w:rPr>
        <w:t>;</w:t>
      </w:r>
    </w:p>
    <w:p w14:paraId="455931EB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</w:p>
    <w:p w14:paraId="09DCE45C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569CD6"/>
        </w:rPr>
        <w:t>DROP</w:t>
      </w:r>
      <w:r w:rsidRPr="00D34892">
        <w:rPr>
          <w:rFonts w:ascii="Consolas" w:eastAsia="Times New Roman" w:hAnsi="Consolas" w:cs="Times New Roman"/>
          <w:color w:val="D4D4D4"/>
        </w:rPr>
        <w:t> VIEW </w:t>
      </w:r>
      <w:r w:rsidRPr="00D34892">
        <w:rPr>
          <w:rFonts w:ascii="Consolas" w:eastAsia="Times New Roman" w:hAnsi="Consolas" w:cs="Times New Roman"/>
          <w:color w:val="569CD6"/>
        </w:rPr>
        <w:t>IF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EXISTS</w:t>
      </w:r>
      <w:r w:rsidRPr="00D34892">
        <w:rPr>
          <w:rFonts w:ascii="Consolas" w:eastAsia="Times New Roman" w:hAnsi="Consolas" w:cs="Times New Roman"/>
          <w:color w:val="D4D4D4"/>
        </w:rPr>
        <w:t> songusageview;</w:t>
      </w:r>
    </w:p>
    <w:p w14:paraId="7A3144A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</w:p>
    <w:p w14:paraId="4F24CE4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569CD6"/>
        </w:rPr>
        <w:t>CREATE</w:t>
      </w:r>
      <w:r w:rsidRPr="00D34892">
        <w:rPr>
          <w:rFonts w:ascii="Consolas" w:eastAsia="Times New Roman" w:hAnsi="Consolas" w:cs="Times New Roman"/>
          <w:color w:val="D4D4D4"/>
        </w:rPr>
        <w:t> VIEW </w:t>
      </w:r>
      <w:r w:rsidRPr="00D34892">
        <w:rPr>
          <w:rFonts w:ascii="Consolas" w:eastAsia="Times New Roman" w:hAnsi="Consolas" w:cs="Times New Roman"/>
          <w:color w:val="CE9178"/>
        </w:rPr>
        <w:t>`songusageview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</w:p>
    <w:p w14:paraId="520B735B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SELECT</w:t>
      </w:r>
      <w:r w:rsidRPr="00D34892">
        <w:rPr>
          <w:rFonts w:ascii="Consolas" w:eastAsia="Times New Roman" w:hAnsi="Consolas" w:cs="Times New Roman"/>
          <w:color w:val="D4D4D4"/>
        </w:rPr>
        <w:t> </w:t>
      </w:r>
    </w:p>
    <w:p w14:paraId="1C554EEA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song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ong_ID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ong_ID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0FC12D38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song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ong_Type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ong_Type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00F07864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song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Title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Title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24474CE7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song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Hymnbook_Num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Hymnbook_Num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5E5DF2B7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song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Arranger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Arranger`</w:t>
      </w:r>
      <w:r w:rsidRPr="00D34892">
        <w:rPr>
          <w:rFonts w:ascii="Consolas" w:eastAsia="Times New Roman" w:hAnsi="Consolas" w:cs="Times New Roman"/>
          <w:color w:val="D4D4D4"/>
        </w:rPr>
        <w:t>,</w:t>
      </w:r>
    </w:p>
    <w:p w14:paraId="55352FA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DCDCAA"/>
        </w:rPr>
        <w:t>MAX</w:t>
      </w:r>
      <w:r w:rsidRPr="00D34892">
        <w:rPr>
          <w:rFonts w:ascii="Consolas" w:eastAsia="Times New Roman" w:hAnsi="Consolas" w:cs="Times New Roman"/>
          <w:color w:val="D4D4D4"/>
        </w:rPr>
        <w:t>(</w:t>
      </w:r>
      <w:r w:rsidRPr="00D34892">
        <w:rPr>
          <w:rFonts w:ascii="Consolas" w:eastAsia="Times New Roman" w:hAnsi="Consolas" w:cs="Times New Roman"/>
          <w:color w:val="CE9178"/>
        </w:rPr>
        <w:t>`servic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vc_DateTime`</w:t>
      </w:r>
      <w:r w:rsidRPr="00D34892">
        <w:rPr>
          <w:rFonts w:ascii="Consolas" w:eastAsia="Times New Roman" w:hAnsi="Consolas" w:cs="Times New Roman"/>
          <w:color w:val="D4D4D4"/>
        </w:rPr>
        <w:t>) </w:t>
      </w:r>
      <w:r w:rsidRPr="00D34892">
        <w:rPr>
          <w:rFonts w:ascii="Consolas" w:eastAsia="Times New Roman" w:hAnsi="Consolas" w:cs="Times New Roman"/>
          <w:color w:val="569CD6"/>
        </w:rPr>
        <w:t>AS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LastUsedDate`</w:t>
      </w:r>
    </w:p>
    <w:p w14:paraId="74731C98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FROM</w:t>
      </w:r>
    </w:p>
    <w:p w14:paraId="7F1CF31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((</w:t>
      </w:r>
      <w:r w:rsidRPr="00D34892">
        <w:rPr>
          <w:rFonts w:ascii="Consolas" w:eastAsia="Times New Roman" w:hAnsi="Consolas" w:cs="Times New Roman"/>
          <w:color w:val="CE9178"/>
        </w:rPr>
        <w:t>`song`</w:t>
      </w:r>
    </w:p>
    <w:p w14:paraId="14A7C880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569CD6"/>
        </w:rPr>
        <w:t>LEFT JOIN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ON</w:t>
      </w:r>
      <w:r w:rsidRPr="00D34892">
        <w:rPr>
          <w:rFonts w:ascii="Consolas" w:eastAsia="Times New Roman" w:hAnsi="Consolas" w:cs="Times New Roman"/>
          <w:color w:val="D4D4D4"/>
        </w:rPr>
        <w:t> ((</w:t>
      </w:r>
      <w:r w:rsidRPr="00D34892">
        <w:rPr>
          <w:rFonts w:ascii="Consolas" w:eastAsia="Times New Roman" w:hAnsi="Consolas" w:cs="Times New Roman"/>
          <w:color w:val="CE9178"/>
        </w:rPr>
        <w:t>`song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ong_ID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ong_ID`</w:t>
      </w:r>
      <w:r w:rsidRPr="00D34892">
        <w:rPr>
          <w:rFonts w:ascii="Consolas" w:eastAsia="Times New Roman" w:hAnsi="Consolas" w:cs="Times New Roman"/>
          <w:color w:val="D4D4D4"/>
        </w:rPr>
        <w:t>)))</w:t>
      </w:r>
    </w:p>
    <w:p w14:paraId="03C3A10F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569CD6"/>
        </w:rPr>
        <w:t>LEFT JOIN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ervice`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569CD6"/>
        </w:rPr>
        <w:t>ON</w:t>
      </w:r>
      <w:r w:rsidRPr="00D34892">
        <w:rPr>
          <w:rFonts w:ascii="Consolas" w:eastAsia="Times New Roman" w:hAnsi="Consolas" w:cs="Times New Roman"/>
          <w:color w:val="D4D4D4"/>
        </w:rPr>
        <w:t> ((</w:t>
      </w:r>
      <w:r w:rsidRPr="00D34892">
        <w:rPr>
          <w:rFonts w:ascii="Consolas" w:eastAsia="Times New Roman" w:hAnsi="Consolas" w:cs="Times New Roman"/>
          <w:color w:val="CE9178"/>
        </w:rPr>
        <w:t>`service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 = </w:t>
      </w:r>
      <w:r w:rsidRPr="00D34892">
        <w:rPr>
          <w:rFonts w:ascii="Consolas" w:eastAsia="Times New Roman" w:hAnsi="Consolas" w:cs="Times New Roman"/>
          <w:color w:val="CE9178"/>
        </w:rPr>
        <w:t>`service_item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ervice_ID`</w:t>
      </w:r>
      <w:r w:rsidRPr="00D34892">
        <w:rPr>
          <w:rFonts w:ascii="Consolas" w:eastAsia="Times New Roman" w:hAnsi="Consolas" w:cs="Times New Roman"/>
          <w:color w:val="D4D4D4"/>
        </w:rPr>
        <w:t>)))</w:t>
      </w:r>
    </w:p>
    <w:p w14:paraId="030665AA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WHERE</w:t>
      </w:r>
    </w:p>
    <w:p w14:paraId="2776DA7D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    </w:t>
      </w:r>
      <w:r w:rsidRPr="00D34892">
        <w:rPr>
          <w:rFonts w:ascii="Consolas" w:eastAsia="Times New Roman" w:hAnsi="Consolas" w:cs="Times New Roman"/>
          <w:color w:val="CE9178"/>
        </w:rPr>
        <w:t>`song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ong_Type`</w:t>
      </w:r>
      <w:r w:rsidRPr="00D34892">
        <w:rPr>
          <w:rFonts w:ascii="Consolas" w:eastAsia="Times New Roman" w:hAnsi="Consolas" w:cs="Times New Roman"/>
          <w:color w:val="D4D4D4"/>
        </w:rPr>
        <w:t> &lt;&gt; </w:t>
      </w:r>
      <w:r w:rsidRPr="00D34892">
        <w:rPr>
          <w:rFonts w:ascii="Consolas" w:eastAsia="Times New Roman" w:hAnsi="Consolas" w:cs="Times New Roman"/>
          <w:color w:val="CE9178"/>
        </w:rPr>
        <w:t>'C'</w:t>
      </w:r>
    </w:p>
    <w:p w14:paraId="15A8BBF1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GROUP BY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song`</w:t>
      </w:r>
      <w:r w:rsidRPr="00D34892">
        <w:rPr>
          <w:rFonts w:ascii="Consolas" w:eastAsia="Times New Roman" w:hAnsi="Consolas" w:cs="Times New Roman"/>
          <w:color w:val="D4D4D4"/>
        </w:rPr>
        <w:t>.</w:t>
      </w:r>
      <w:r w:rsidRPr="00D34892">
        <w:rPr>
          <w:rFonts w:ascii="Consolas" w:eastAsia="Times New Roman" w:hAnsi="Consolas" w:cs="Times New Roman"/>
          <w:color w:val="CE9178"/>
        </w:rPr>
        <w:t>`Song_ID`</w:t>
      </w:r>
    </w:p>
    <w:p w14:paraId="053EBE75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D34892">
        <w:rPr>
          <w:rFonts w:ascii="Consolas" w:eastAsia="Times New Roman" w:hAnsi="Consolas" w:cs="Times New Roman"/>
          <w:color w:val="D4D4D4"/>
        </w:rPr>
        <w:t>    </w:t>
      </w:r>
      <w:r w:rsidRPr="00D34892">
        <w:rPr>
          <w:rFonts w:ascii="Consolas" w:eastAsia="Times New Roman" w:hAnsi="Consolas" w:cs="Times New Roman"/>
          <w:color w:val="569CD6"/>
        </w:rPr>
        <w:t>ORDER BY</w:t>
      </w:r>
      <w:r w:rsidRPr="00D34892">
        <w:rPr>
          <w:rFonts w:ascii="Consolas" w:eastAsia="Times New Roman" w:hAnsi="Consolas" w:cs="Times New Roman"/>
          <w:color w:val="D4D4D4"/>
        </w:rPr>
        <w:t> </w:t>
      </w:r>
      <w:r w:rsidRPr="00D34892">
        <w:rPr>
          <w:rFonts w:ascii="Consolas" w:eastAsia="Times New Roman" w:hAnsi="Consolas" w:cs="Times New Roman"/>
          <w:color w:val="CE9178"/>
        </w:rPr>
        <w:t>`LastUsedDate`</w:t>
      </w:r>
      <w:r w:rsidRPr="00D34892">
        <w:rPr>
          <w:rFonts w:ascii="Consolas" w:eastAsia="Times New Roman" w:hAnsi="Consolas" w:cs="Times New Roman"/>
          <w:color w:val="D4D4D4"/>
        </w:rPr>
        <w:t>;</w:t>
      </w:r>
    </w:p>
    <w:p w14:paraId="531D40EE" w14:textId="77777777" w:rsidR="00D34892" w:rsidRPr="00D34892" w:rsidRDefault="00D34892" w:rsidP="00D348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</w:p>
    <w:p w14:paraId="63F5D5C1" w14:textId="7EDA7609" w:rsidR="00344DCC" w:rsidRDefault="000153A1" w:rsidP="000153A1">
      <w:pPr>
        <w:pStyle w:val="Heading1"/>
      </w:pPr>
      <w:r>
        <w:t>Procedures</w:t>
      </w:r>
    </w:p>
    <w:p w14:paraId="7076067F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569CD6"/>
        </w:rPr>
        <w:t>DROP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procedure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IF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EXISTS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CE9178"/>
        </w:rPr>
        <w:t>`create_service`</w:t>
      </w:r>
      <w:r w:rsidRPr="00321E0B">
        <w:rPr>
          <w:rFonts w:ascii="Consolas" w:eastAsia="Times New Roman" w:hAnsi="Consolas" w:cs="Times New Roman"/>
          <w:color w:val="D4D4D4"/>
        </w:rPr>
        <w:t>;</w:t>
      </w:r>
    </w:p>
    <w:p w14:paraId="7AE43CDB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</w:p>
    <w:p w14:paraId="20FF9991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DELIMITER $$</w:t>
      </w:r>
    </w:p>
    <w:p w14:paraId="08B31AD5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569CD6"/>
        </w:rPr>
        <w:t>USE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CE9178"/>
        </w:rPr>
        <w:t>`wsoapp2`</w:t>
      </w:r>
      <w:r w:rsidRPr="00321E0B">
        <w:rPr>
          <w:rFonts w:ascii="Consolas" w:eastAsia="Times New Roman" w:hAnsi="Consolas" w:cs="Times New Roman"/>
          <w:color w:val="D4D4D4"/>
        </w:rPr>
        <w:t>$$</w:t>
      </w:r>
    </w:p>
    <w:p w14:paraId="5A1917F9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569CD6"/>
        </w:rPr>
        <w:lastRenderedPageBreak/>
        <w:t>CREATE</w:t>
      </w:r>
      <w:r w:rsidRPr="00321E0B">
        <w:rPr>
          <w:rFonts w:ascii="Consolas" w:eastAsia="Times New Roman" w:hAnsi="Consolas" w:cs="Times New Roman"/>
          <w:color w:val="D4D4D4"/>
        </w:rPr>
        <w:t> DEFINER=</w:t>
      </w:r>
      <w:r w:rsidRPr="00321E0B">
        <w:rPr>
          <w:rFonts w:ascii="Consolas" w:eastAsia="Times New Roman" w:hAnsi="Consolas" w:cs="Times New Roman"/>
          <w:color w:val="CE9178"/>
        </w:rPr>
        <w:t>`root`</w:t>
      </w:r>
      <w:r w:rsidRPr="00321E0B">
        <w:rPr>
          <w:rFonts w:ascii="Consolas" w:eastAsia="Times New Roman" w:hAnsi="Consolas" w:cs="Times New Roman"/>
          <w:color w:val="D4D4D4"/>
        </w:rPr>
        <w:t>@</w:t>
      </w:r>
      <w:r w:rsidRPr="00321E0B">
        <w:rPr>
          <w:rFonts w:ascii="Consolas" w:eastAsia="Times New Roman" w:hAnsi="Consolas" w:cs="Times New Roman"/>
          <w:color w:val="CE9178"/>
        </w:rPr>
        <w:t>`localhost`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PROCEDURE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CE9178"/>
        </w:rPr>
        <w:t>`create_service`</w:t>
      </w:r>
      <w:r w:rsidRPr="00321E0B">
        <w:rPr>
          <w:rFonts w:ascii="Consolas" w:eastAsia="Times New Roman" w:hAnsi="Consolas" w:cs="Times New Roman"/>
          <w:color w:val="D4D4D4"/>
        </w:rPr>
        <w:t>(template_time </w:t>
      </w:r>
      <w:r w:rsidRPr="00321E0B">
        <w:rPr>
          <w:rFonts w:ascii="Consolas" w:eastAsia="Times New Roman" w:hAnsi="Consolas" w:cs="Times New Roman"/>
          <w:color w:val="569CD6"/>
        </w:rPr>
        <w:t>datetime</w:t>
      </w:r>
      <w:r w:rsidRPr="00321E0B">
        <w:rPr>
          <w:rFonts w:ascii="Consolas" w:eastAsia="Times New Roman" w:hAnsi="Consolas" w:cs="Times New Roman"/>
          <w:color w:val="D4D4D4"/>
        </w:rPr>
        <w:t>(</w:t>
      </w:r>
      <w:r w:rsidRPr="00321E0B">
        <w:rPr>
          <w:rFonts w:ascii="Consolas" w:eastAsia="Times New Roman" w:hAnsi="Consolas" w:cs="Times New Roman"/>
          <w:color w:val="B5CEA8"/>
        </w:rPr>
        <w:t>6</w:t>
      </w:r>
      <w:r w:rsidRPr="00321E0B">
        <w:rPr>
          <w:rFonts w:ascii="Consolas" w:eastAsia="Times New Roman" w:hAnsi="Consolas" w:cs="Times New Roman"/>
          <w:color w:val="D4D4D4"/>
        </w:rPr>
        <w:t>), date_time </w:t>
      </w:r>
      <w:r w:rsidRPr="00321E0B">
        <w:rPr>
          <w:rFonts w:ascii="Consolas" w:eastAsia="Times New Roman" w:hAnsi="Consolas" w:cs="Times New Roman"/>
          <w:color w:val="569CD6"/>
        </w:rPr>
        <w:t>datetime</w:t>
      </w:r>
      <w:r w:rsidRPr="00321E0B">
        <w:rPr>
          <w:rFonts w:ascii="Consolas" w:eastAsia="Times New Roman" w:hAnsi="Consolas" w:cs="Times New Roman"/>
          <w:color w:val="D4D4D4"/>
        </w:rPr>
        <w:t>(</w:t>
      </w:r>
      <w:r w:rsidRPr="00321E0B">
        <w:rPr>
          <w:rFonts w:ascii="Consolas" w:eastAsia="Times New Roman" w:hAnsi="Consolas" w:cs="Times New Roman"/>
          <w:color w:val="B5CEA8"/>
        </w:rPr>
        <w:t>6</w:t>
      </w:r>
      <w:r w:rsidRPr="00321E0B">
        <w:rPr>
          <w:rFonts w:ascii="Consolas" w:eastAsia="Times New Roman" w:hAnsi="Consolas" w:cs="Times New Roman"/>
          <w:color w:val="D4D4D4"/>
        </w:rPr>
        <w:t>), theme </w:t>
      </w:r>
      <w:r w:rsidRPr="00321E0B">
        <w:rPr>
          <w:rFonts w:ascii="Consolas" w:eastAsia="Times New Roman" w:hAnsi="Consolas" w:cs="Times New Roman"/>
          <w:color w:val="569CD6"/>
        </w:rPr>
        <w:t>varchar</w:t>
      </w:r>
      <w:r w:rsidRPr="00321E0B">
        <w:rPr>
          <w:rFonts w:ascii="Consolas" w:eastAsia="Times New Roman" w:hAnsi="Consolas" w:cs="Times New Roman"/>
          <w:color w:val="D4D4D4"/>
        </w:rPr>
        <w:t>(</w:t>
      </w:r>
      <w:r w:rsidRPr="00321E0B">
        <w:rPr>
          <w:rFonts w:ascii="Consolas" w:eastAsia="Times New Roman" w:hAnsi="Consolas" w:cs="Times New Roman"/>
          <w:color w:val="B5CEA8"/>
        </w:rPr>
        <w:t>40</w:t>
      </w:r>
      <w:r w:rsidRPr="00321E0B">
        <w:rPr>
          <w:rFonts w:ascii="Consolas" w:eastAsia="Times New Roman" w:hAnsi="Consolas" w:cs="Times New Roman"/>
          <w:color w:val="D4D4D4"/>
        </w:rPr>
        <w:t>), songleader </w:t>
      </w:r>
      <w:r w:rsidRPr="00321E0B">
        <w:rPr>
          <w:rFonts w:ascii="Consolas" w:eastAsia="Times New Roman" w:hAnsi="Consolas" w:cs="Times New Roman"/>
          <w:color w:val="569CD6"/>
        </w:rPr>
        <w:t>integer</w:t>
      </w:r>
      <w:r w:rsidRPr="00321E0B">
        <w:rPr>
          <w:rFonts w:ascii="Consolas" w:eastAsia="Times New Roman" w:hAnsi="Consolas" w:cs="Times New Roman"/>
          <w:color w:val="D4D4D4"/>
        </w:rPr>
        <w:t>, </w:t>
      </w:r>
      <w:r w:rsidRPr="00321E0B">
        <w:rPr>
          <w:rFonts w:ascii="Consolas" w:eastAsia="Times New Roman" w:hAnsi="Consolas" w:cs="Times New Roman"/>
          <w:color w:val="569CD6"/>
        </w:rPr>
        <w:t>out</w:t>
      </w:r>
      <w:r w:rsidRPr="00321E0B">
        <w:rPr>
          <w:rFonts w:ascii="Consolas" w:eastAsia="Times New Roman" w:hAnsi="Consolas" w:cs="Times New Roman"/>
          <w:color w:val="D4D4D4"/>
        </w:rPr>
        <w:t> code </w:t>
      </w:r>
      <w:r w:rsidRPr="00321E0B">
        <w:rPr>
          <w:rFonts w:ascii="Consolas" w:eastAsia="Times New Roman" w:hAnsi="Consolas" w:cs="Times New Roman"/>
          <w:color w:val="569CD6"/>
        </w:rPr>
        <w:t>integer</w:t>
      </w:r>
      <w:r w:rsidRPr="00321E0B">
        <w:rPr>
          <w:rFonts w:ascii="Consolas" w:eastAsia="Times New Roman" w:hAnsi="Consolas" w:cs="Times New Roman"/>
          <w:color w:val="D4D4D4"/>
        </w:rPr>
        <w:t>)</w:t>
      </w:r>
    </w:p>
    <w:p w14:paraId="0FB986F3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    DETERMINISTIC</w:t>
      </w:r>
    </w:p>
    <w:p w14:paraId="5B7AC36F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569CD6"/>
        </w:rPr>
        <w:t>BEGIN</w:t>
      </w:r>
    </w:p>
    <w:p w14:paraId="0FA86B25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    </w:t>
      </w:r>
      <w:r w:rsidRPr="00321E0B">
        <w:rPr>
          <w:rFonts w:ascii="Consolas" w:eastAsia="Times New Roman" w:hAnsi="Consolas" w:cs="Times New Roman"/>
          <w:color w:val="569CD6"/>
        </w:rPr>
        <w:t>declare</w:t>
      </w:r>
      <w:r w:rsidRPr="00321E0B">
        <w:rPr>
          <w:rFonts w:ascii="Consolas" w:eastAsia="Times New Roman" w:hAnsi="Consolas" w:cs="Times New Roman"/>
          <w:color w:val="D4D4D4"/>
        </w:rPr>
        <w:t> template </w:t>
      </w:r>
      <w:r w:rsidRPr="00321E0B">
        <w:rPr>
          <w:rFonts w:ascii="Consolas" w:eastAsia="Times New Roman" w:hAnsi="Consolas" w:cs="Times New Roman"/>
          <w:color w:val="569CD6"/>
        </w:rPr>
        <w:t>integer</w:t>
      </w:r>
      <w:r w:rsidRPr="00321E0B">
        <w:rPr>
          <w:rFonts w:ascii="Consolas" w:eastAsia="Times New Roman" w:hAnsi="Consolas" w:cs="Times New Roman"/>
          <w:color w:val="D4D4D4"/>
        </w:rPr>
        <w:t>;</w:t>
      </w:r>
    </w:p>
    <w:p w14:paraId="4B231A8C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    </w:t>
      </w:r>
      <w:r w:rsidRPr="00321E0B">
        <w:rPr>
          <w:rFonts w:ascii="Consolas" w:eastAsia="Times New Roman" w:hAnsi="Consolas" w:cs="Times New Roman"/>
          <w:color w:val="569CD6"/>
        </w:rPr>
        <w:t>declare</w:t>
      </w:r>
      <w:r w:rsidRPr="00321E0B">
        <w:rPr>
          <w:rFonts w:ascii="Consolas" w:eastAsia="Times New Roman" w:hAnsi="Consolas" w:cs="Times New Roman"/>
          <w:color w:val="D4D4D4"/>
        </w:rPr>
        <w:t> new_service_id </w:t>
      </w:r>
      <w:r w:rsidRPr="00321E0B">
        <w:rPr>
          <w:rFonts w:ascii="Consolas" w:eastAsia="Times New Roman" w:hAnsi="Consolas" w:cs="Times New Roman"/>
          <w:color w:val="569CD6"/>
        </w:rPr>
        <w:t>integer</w:t>
      </w:r>
      <w:r w:rsidRPr="00321E0B">
        <w:rPr>
          <w:rFonts w:ascii="Consolas" w:eastAsia="Times New Roman" w:hAnsi="Consolas" w:cs="Times New Roman"/>
          <w:color w:val="D4D4D4"/>
        </w:rPr>
        <w:t>;</w:t>
      </w:r>
    </w:p>
    <w:p w14:paraId="1CBE37DD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    </w:t>
      </w:r>
      <w:r w:rsidRPr="00321E0B">
        <w:rPr>
          <w:rFonts w:ascii="Consolas" w:eastAsia="Times New Roman" w:hAnsi="Consolas" w:cs="Times New Roman"/>
          <w:color w:val="569CD6"/>
        </w:rPr>
        <w:t>set</w:t>
      </w:r>
      <w:r w:rsidRPr="00321E0B">
        <w:rPr>
          <w:rFonts w:ascii="Consolas" w:eastAsia="Times New Roman" w:hAnsi="Consolas" w:cs="Times New Roman"/>
          <w:color w:val="D4D4D4"/>
        </w:rPr>
        <w:t> code = </w:t>
      </w:r>
      <w:r w:rsidRPr="00321E0B">
        <w:rPr>
          <w:rFonts w:ascii="Consolas" w:eastAsia="Times New Roman" w:hAnsi="Consolas" w:cs="Times New Roman"/>
          <w:color w:val="B5CEA8"/>
        </w:rPr>
        <w:t>1</w:t>
      </w:r>
      <w:r w:rsidRPr="00321E0B">
        <w:rPr>
          <w:rFonts w:ascii="Consolas" w:eastAsia="Times New Roman" w:hAnsi="Consolas" w:cs="Times New Roman"/>
          <w:color w:val="D4D4D4"/>
        </w:rPr>
        <w:t>;</w:t>
      </w:r>
    </w:p>
    <w:p w14:paraId="4871EC4E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    </w:t>
      </w:r>
      <w:r w:rsidRPr="00321E0B">
        <w:rPr>
          <w:rFonts w:ascii="Consolas" w:eastAsia="Times New Roman" w:hAnsi="Consolas" w:cs="Times New Roman"/>
          <w:color w:val="569CD6"/>
        </w:rPr>
        <w:t>if</w:t>
      </w:r>
      <w:r w:rsidRPr="00321E0B">
        <w:rPr>
          <w:rFonts w:ascii="Consolas" w:eastAsia="Times New Roman" w:hAnsi="Consolas" w:cs="Times New Roman"/>
          <w:color w:val="D4D4D4"/>
        </w:rPr>
        <w:t> (</w:t>
      </w:r>
      <w:r w:rsidRPr="00321E0B">
        <w:rPr>
          <w:rFonts w:ascii="Consolas" w:eastAsia="Times New Roman" w:hAnsi="Consolas" w:cs="Times New Roman"/>
          <w:color w:val="569CD6"/>
        </w:rPr>
        <w:t>select</w:t>
      </w:r>
      <w:r w:rsidRPr="00321E0B">
        <w:rPr>
          <w:rFonts w:ascii="Consolas" w:eastAsia="Times New Roman" w:hAnsi="Consolas" w:cs="Times New Roman"/>
          <w:color w:val="D4D4D4"/>
        </w:rPr>
        <w:t> Svc_DateTime </w:t>
      </w:r>
      <w:r w:rsidRPr="00321E0B">
        <w:rPr>
          <w:rFonts w:ascii="Consolas" w:eastAsia="Times New Roman" w:hAnsi="Consolas" w:cs="Times New Roman"/>
          <w:color w:val="569CD6"/>
        </w:rPr>
        <w:t>from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Service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where</w:t>
      </w:r>
      <w:r w:rsidRPr="00321E0B">
        <w:rPr>
          <w:rFonts w:ascii="Consolas" w:eastAsia="Times New Roman" w:hAnsi="Consolas" w:cs="Times New Roman"/>
          <w:color w:val="D4D4D4"/>
        </w:rPr>
        <w:t> Svc_DateTime = date_time) </w:t>
      </w:r>
      <w:r w:rsidRPr="00321E0B">
        <w:rPr>
          <w:rFonts w:ascii="Consolas" w:eastAsia="Times New Roman" w:hAnsi="Consolas" w:cs="Times New Roman"/>
          <w:color w:val="569CD6"/>
        </w:rPr>
        <w:t>is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not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null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then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set</w:t>
      </w:r>
      <w:r w:rsidRPr="00321E0B">
        <w:rPr>
          <w:rFonts w:ascii="Consolas" w:eastAsia="Times New Roman" w:hAnsi="Consolas" w:cs="Times New Roman"/>
          <w:color w:val="D4D4D4"/>
        </w:rPr>
        <w:t> code = </w:t>
      </w:r>
      <w:r w:rsidRPr="00321E0B">
        <w:rPr>
          <w:rFonts w:ascii="Consolas" w:eastAsia="Times New Roman" w:hAnsi="Consolas" w:cs="Times New Roman"/>
          <w:color w:val="B5CEA8"/>
        </w:rPr>
        <w:t>1</w:t>
      </w:r>
      <w:r w:rsidRPr="00321E0B">
        <w:rPr>
          <w:rFonts w:ascii="Consolas" w:eastAsia="Times New Roman" w:hAnsi="Consolas" w:cs="Times New Roman"/>
          <w:color w:val="D4D4D4"/>
        </w:rPr>
        <w:t>;</w:t>
      </w:r>
    </w:p>
    <w:p w14:paraId="55835011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    </w:t>
      </w:r>
      <w:r w:rsidRPr="00321E0B">
        <w:rPr>
          <w:rFonts w:ascii="Consolas" w:eastAsia="Times New Roman" w:hAnsi="Consolas" w:cs="Times New Roman"/>
          <w:color w:val="569CD6"/>
        </w:rPr>
        <w:t>else</w:t>
      </w:r>
      <w:r w:rsidRPr="00321E0B">
        <w:rPr>
          <w:rFonts w:ascii="Consolas" w:eastAsia="Times New Roman" w:hAnsi="Consolas" w:cs="Times New Roman"/>
          <w:color w:val="D4D4D4"/>
        </w:rPr>
        <w:t> </w:t>
      </w:r>
    </w:p>
    <w:p w14:paraId="29A36CF3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        </w:t>
      </w:r>
      <w:r w:rsidRPr="00321E0B">
        <w:rPr>
          <w:rFonts w:ascii="Consolas" w:eastAsia="Times New Roman" w:hAnsi="Consolas" w:cs="Times New Roman"/>
          <w:color w:val="569CD6"/>
        </w:rPr>
        <w:t>insert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into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Service</w:t>
      </w:r>
      <w:r w:rsidRPr="00321E0B">
        <w:rPr>
          <w:rFonts w:ascii="Consolas" w:eastAsia="Times New Roman" w:hAnsi="Consolas" w:cs="Times New Roman"/>
          <w:color w:val="D4D4D4"/>
        </w:rPr>
        <w:t> (Svc_DateTime, Theme_Event) </w:t>
      </w:r>
      <w:r w:rsidRPr="00321E0B">
        <w:rPr>
          <w:rFonts w:ascii="Consolas" w:eastAsia="Times New Roman" w:hAnsi="Consolas" w:cs="Times New Roman"/>
          <w:color w:val="569CD6"/>
        </w:rPr>
        <w:t>values</w:t>
      </w:r>
      <w:r w:rsidRPr="00321E0B">
        <w:rPr>
          <w:rFonts w:ascii="Consolas" w:eastAsia="Times New Roman" w:hAnsi="Consolas" w:cs="Times New Roman"/>
          <w:color w:val="D4D4D4"/>
        </w:rPr>
        <w:t> (date_time, theme);</w:t>
      </w:r>
    </w:p>
    <w:p w14:paraId="7D9778C5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        </w:t>
      </w:r>
      <w:r w:rsidRPr="00321E0B">
        <w:rPr>
          <w:rFonts w:ascii="Consolas" w:eastAsia="Times New Roman" w:hAnsi="Consolas" w:cs="Times New Roman"/>
          <w:color w:val="569CD6"/>
        </w:rPr>
        <w:t>select</w:t>
      </w:r>
      <w:r w:rsidRPr="00321E0B">
        <w:rPr>
          <w:rFonts w:ascii="Consolas" w:eastAsia="Times New Roman" w:hAnsi="Consolas" w:cs="Times New Roman"/>
          <w:color w:val="D4D4D4"/>
        </w:rPr>
        <w:t> Service_ID </w:t>
      </w:r>
      <w:r w:rsidRPr="00321E0B">
        <w:rPr>
          <w:rFonts w:ascii="Consolas" w:eastAsia="Times New Roman" w:hAnsi="Consolas" w:cs="Times New Roman"/>
          <w:color w:val="569CD6"/>
        </w:rPr>
        <w:t>into</w:t>
      </w:r>
      <w:r w:rsidRPr="00321E0B">
        <w:rPr>
          <w:rFonts w:ascii="Consolas" w:eastAsia="Times New Roman" w:hAnsi="Consolas" w:cs="Times New Roman"/>
          <w:color w:val="D4D4D4"/>
        </w:rPr>
        <w:t> template </w:t>
      </w:r>
      <w:r w:rsidRPr="00321E0B">
        <w:rPr>
          <w:rFonts w:ascii="Consolas" w:eastAsia="Times New Roman" w:hAnsi="Consolas" w:cs="Times New Roman"/>
          <w:color w:val="569CD6"/>
        </w:rPr>
        <w:t>from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Service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where</w:t>
      </w:r>
      <w:r w:rsidRPr="00321E0B">
        <w:rPr>
          <w:rFonts w:ascii="Consolas" w:eastAsia="Times New Roman" w:hAnsi="Consolas" w:cs="Times New Roman"/>
          <w:color w:val="D4D4D4"/>
        </w:rPr>
        <w:t> Svc_DateTime = template_time;</w:t>
      </w:r>
    </w:p>
    <w:p w14:paraId="37011D3F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        </w:t>
      </w:r>
      <w:r w:rsidRPr="00321E0B">
        <w:rPr>
          <w:rFonts w:ascii="Consolas" w:eastAsia="Times New Roman" w:hAnsi="Consolas" w:cs="Times New Roman"/>
          <w:color w:val="569CD6"/>
        </w:rPr>
        <w:t>select</w:t>
      </w:r>
      <w:r w:rsidRPr="00321E0B">
        <w:rPr>
          <w:rFonts w:ascii="Consolas" w:eastAsia="Times New Roman" w:hAnsi="Consolas" w:cs="Times New Roman"/>
          <w:color w:val="D4D4D4"/>
        </w:rPr>
        <w:t> Service_ID </w:t>
      </w:r>
      <w:r w:rsidRPr="00321E0B">
        <w:rPr>
          <w:rFonts w:ascii="Consolas" w:eastAsia="Times New Roman" w:hAnsi="Consolas" w:cs="Times New Roman"/>
          <w:color w:val="569CD6"/>
        </w:rPr>
        <w:t>into</w:t>
      </w:r>
      <w:r w:rsidRPr="00321E0B">
        <w:rPr>
          <w:rFonts w:ascii="Consolas" w:eastAsia="Times New Roman" w:hAnsi="Consolas" w:cs="Times New Roman"/>
          <w:color w:val="D4D4D4"/>
        </w:rPr>
        <w:t> new_service_id </w:t>
      </w:r>
      <w:r w:rsidRPr="00321E0B">
        <w:rPr>
          <w:rFonts w:ascii="Consolas" w:eastAsia="Times New Roman" w:hAnsi="Consolas" w:cs="Times New Roman"/>
          <w:color w:val="569CD6"/>
        </w:rPr>
        <w:t>from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Service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where</w:t>
      </w:r>
      <w:r w:rsidRPr="00321E0B">
        <w:rPr>
          <w:rFonts w:ascii="Consolas" w:eastAsia="Times New Roman" w:hAnsi="Consolas" w:cs="Times New Roman"/>
          <w:color w:val="D4D4D4"/>
        </w:rPr>
        <w:t> Svc_DateTime = date_time;</w:t>
      </w:r>
    </w:p>
    <w:p w14:paraId="40CBC125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        </w:t>
      </w:r>
      <w:r w:rsidRPr="00321E0B">
        <w:rPr>
          <w:rFonts w:ascii="Consolas" w:eastAsia="Times New Roman" w:hAnsi="Consolas" w:cs="Times New Roman"/>
          <w:color w:val="569CD6"/>
        </w:rPr>
        <w:t>if</w:t>
      </w:r>
      <w:r w:rsidRPr="00321E0B">
        <w:rPr>
          <w:rFonts w:ascii="Consolas" w:eastAsia="Times New Roman" w:hAnsi="Consolas" w:cs="Times New Roman"/>
          <w:color w:val="D4D4D4"/>
        </w:rPr>
        <w:t> songleader </w:t>
      </w:r>
      <w:r w:rsidRPr="00321E0B">
        <w:rPr>
          <w:rFonts w:ascii="Consolas" w:eastAsia="Times New Roman" w:hAnsi="Consolas" w:cs="Times New Roman"/>
          <w:color w:val="569CD6"/>
        </w:rPr>
        <w:t>is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not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null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then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insert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into</w:t>
      </w:r>
      <w:r w:rsidRPr="00321E0B">
        <w:rPr>
          <w:rFonts w:ascii="Consolas" w:eastAsia="Times New Roman" w:hAnsi="Consolas" w:cs="Times New Roman"/>
          <w:color w:val="D4D4D4"/>
        </w:rPr>
        <w:t> fills_role </w:t>
      </w:r>
      <w:r w:rsidRPr="00321E0B">
        <w:rPr>
          <w:rFonts w:ascii="Consolas" w:eastAsia="Times New Roman" w:hAnsi="Consolas" w:cs="Times New Roman"/>
          <w:color w:val="569CD6"/>
        </w:rPr>
        <w:t>values</w:t>
      </w:r>
      <w:r w:rsidRPr="00321E0B">
        <w:rPr>
          <w:rFonts w:ascii="Consolas" w:eastAsia="Times New Roman" w:hAnsi="Consolas" w:cs="Times New Roman"/>
          <w:color w:val="D4D4D4"/>
        </w:rPr>
        <w:t>(songleader, new_service_id, </w:t>
      </w:r>
      <w:r w:rsidRPr="00321E0B">
        <w:rPr>
          <w:rFonts w:ascii="Consolas" w:eastAsia="Times New Roman" w:hAnsi="Consolas" w:cs="Times New Roman"/>
          <w:color w:val="CE9178"/>
        </w:rPr>
        <w:t>'S'</w:t>
      </w:r>
      <w:r w:rsidRPr="00321E0B">
        <w:rPr>
          <w:rFonts w:ascii="Consolas" w:eastAsia="Times New Roman" w:hAnsi="Consolas" w:cs="Times New Roman"/>
          <w:color w:val="D4D4D4"/>
        </w:rPr>
        <w:t>, </w:t>
      </w:r>
      <w:r w:rsidRPr="00321E0B">
        <w:rPr>
          <w:rFonts w:ascii="Consolas" w:eastAsia="Times New Roman" w:hAnsi="Consolas" w:cs="Times New Roman"/>
          <w:color w:val="CE9178"/>
        </w:rPr>
        <w:t>'N'</w:t>
      </w:r>
      <w:r w:rsidRPr="00321E0B">
        <w:rPr>
          <w:rFonts w:ascii="Consolas" w:eastAsia="Times New Roman" w:hAnsi="Consolas" w:cs="Times New Roman"/>
          <w:color w:val="D4D4D4"/>
        </w:rPr>
        <w:t>); </w:t>
      </w:r>
      <w:r w:rsidRPr="00321E0B">
        <w:rPr>
          <w:rFonts w:ascii="Consolas" w:eastAsia="Times New Roman" w:hAnsi="Consolas" w:cs="Times New Roman"/>
          <w:color w:val="569CD6"/>
        </w:rPr>
        <w:t>end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if</w:t>
      </w:r>
      <w:r w:rsidRPr="00321E0B">
        <w:rPr>
          <w:rFonts w:ascii="Consolas" w:eastAsia="Times New Roman" w:hAnsi="Consolas" w:cs="Times New Roman"/>
          <w:color w:val="D4D4D4"/>
        </w:rPr>
        <w:t>;</w:t>
      </w:r>
    </w:p>
    <w:p w14:paraId="63BD7850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        </w:t>
      </w:r>
      <w:r w:rsidRPr="00321E0B">
        <w:rPr>
          <w:rFonts w:ascii="Consolas" w:eastAsia="Times New Roman" w:hAnsi="Consolas" w:cs="Times New Roman"/>
          <w:color w:val="569CD6"/>
        </w:rPr>
        <w:t>insert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into</w:t>
      </w:r>
      <w:r w:rsidRPr="00321E0B">
        <w:rPr>
          <w:rFonts w:ascii="Consolas" w:eastAsia="Times New Roman" w:hAnsi="Consolas" w:cs="Times New Roman"/>
          <w:color w:val="D4D4D4"/>
        </w:rPr>
        <w:t> service_item (Service_ID, Seq_Num, Event_Type_ID, Confirmed)</w:t>
      </w:r>
    </w:p>
    <w:p w14:paraId="76BD8707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            </w:t>
      </w:r>
      <w:r w:rsidRPr="00321E0B">
        <w:rPr>
          <w:rFonts w:ascii="Consolas" w:eastAsia="Times New Roman" w:hAnsi="Consolas" w:cs="Times New Roman"/>
          <w:color w:val="569CD6"/>
        </w:rPr>
        <w:t>select</w:t>
      </w:r>
      <w:r w:rsidRPr="00321E0B">
        <w:rPr>
          <w:rFonts w:ascii="Consolas" w:eastAsia="Times New Roman" w:hAnsi="Consolas" w:cs="Times New Roman"/>
          <w:color w:val="D4D4D4"/>
        </w:rPr>
        <w:t> new_service_id, Seq_Num, Event_Type_ID, </w:t>
      </w:r>
      <w:r w:rsidRPr="00321E0B">
        <w:rPr>
          <w:rFonts w:ascii="Consolas" w:eastAsia="Times New Roman" w:hAnsi="Consolas" w:cs="Times New Roman"/>
          <w:color w:val="CE9178"/>
        </w:rPr>
        <w:t>'N'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from</w:t>
      </w:r>
      <w:r w:rsidRPr="00321E0B">
        <w:rPr>
          <w:rFonts w:ascii="Consolas" w:eastAsia="Times New Roman" w:hAnsi="Consolas" w:cs="Times New Roman"/>
          <w:color w:val="D4D4D4"/>
        </w:rPr>
        <w:t> service_item </w:t>
      </w:r>
      <w:r w:rsidRPr="00321E0B">
        <w:rPr>
          <w:rFonts w:ascii="Consolas" w:eastAsia="Times New Roman" w:hAnsi="Consolas" w:cs="Times New Roman"/>
          <w:color w:val="569CD6"/>
        </w:rPr>
        <w:t>where</w:t>
      </w:r>
      <w:r w:rsidRPr="00321E0B">
        <w:rPr>
          <w:rFonts w:ascii="Consolas" w:eastAsia="Times New Roman" w:hAnsi="Consolas" w:cs="Times New Roman"/>
          <w:color w:val="D4D4D4"/>
        </w:rPr>
        <w:t> service_ID = template;</w:t>
      </w:r>
    </w:p>
    <w:p w14:paraId="5FF1FBF2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        </w:t>
      </w:r>
      <w:r w:rsidRPr="00321E0B">
        <w:rPr>
          <w:rFonts w:ascii="Consolas" w:eastAsia="Times New Roman" w:hAnsi="Consolas" w:cs="Times New Roman"/>
          <w:color w:val="569CD6"/>
        </w:rPr>
        <w:t>set</w:t>
      </w:r>
      <w:r w:rsidRPr="00321E0B">
        <w:rPr>
          <w:rFonts w:ascii="Consolas" w:eastAsia="Times New Roman" w:hAnsi="Consolas" w:cs="Times New Roman"/>
          <w:color w:val="D4D4D4"/>
        </w:rPr>
        <w:t> code = </w:t>
      </w:r>
      <w:r w:rsidRPr="00321E0B">
        <w:rPr>
          <w:rFonts w:ascii="Consolas" w:eastAsia="Times New Roman" w:hAnsi="Consolas" w:cs="Times New Roman"/>
          <w:color w:val="B5CEA8"/>
        </w:rPr>
        <w:t>0</w:t>
      </w:r>
      <w:r w:rsidRPr="00321E0B">
        <w:rPr>
          <w:rFonts w:ascii="Consolas" w:eastAsia="Times New Roman" w:hAnsi="Consolas" w:cs="Times New Roman"/>
          <w:color w:val="D4D4D4"/>
        </w:rPr>
        <w:t>;</w:t>
      </w:r>
    </w:p>
    <w:p w14:paraId="615B5C09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    </w:t>
      </w:r>
      <w:r w:rsidRPr="00321E0B">
        <w:rPr>
          <w:rFonts w:ascii="Consolas" w:eastAsia="Times New Roman" w:hAnsi="Consolas" w:cs="Times New Roman"/>
          <w:color w:val="569CD6"/>
        </w:rPr>
        <w:t>end</w:t>
      </w:r>
      <w:r w:rsidRPr="00321E0B">
        <w:rPr>
          <w:rFonts w:ascii="Consolas" w:eastAsia="Times New Roman" w:hAnsi="Consolas" w:cs="Times New Roman"/>
          <w:color w:val="D4D4D4"/>
        </w:rPr>
        <w:t> </w:t>
      </w:r>
      <w:r w:rsidRPr="00321E0B">
        <w:rPr>
          <w:rFonts w:ascii="Consolas" w:eastAsia="Times New Roman" w:hAnsi="Consolas" w:cs="Times New Roman"/>
          <w:color w:val="569CD6"/>
        </w:rPr>
        <w:t>if</w:t>
      </w:r>
      <w:r w:rsidRPr="00321E0B">
        <w:rPr>
          <w:rFonts w:ascii="Consolas" w:eastAsia="Times New Roman" w:hAnsi="Consolas" w:cs="Times New Roman"/>
          <w:color w:val="D4D4D4"/>
        </w:rPr>
        <w:t>;</w:t>
      </w:r>
    </w:p>
    <w:p w14:paraId="08E6BF68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569CD6"/>
        </w:rPr>
        <w:t>END</w:t>
      </w:r>
      <w:r w:rsidRPr="00321E0B">
        <w:rPr>
          <w:rFonts w:ascii="Consolas" w:eastAsia="Times New Roman" w:hAnsi="Consolas" w:cs="Times New Roman"/>
          <w:color w:val="D4D4D4"/>
        </w:rPr>
        <w:t>$$</w:t>
      </w:r>
    </w:p>
    <w:p w14:paraId="1749AF1B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</w:p>
    <w:p w14:paraId="00CF6CBD" w14:textId="77777777" w:rsidR="00321E0B" w:rsidRPr="00321E0B" w:rsidRDefault="00321E0B" w:rsidP="00321E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321E0B">
        <w:rPr>
          <w:rFonts w:ascii="Consolas" w:eastAsia="Times New Roman" w:hAnsi="Consolas" w:cs="Times New Roman"/>
          <w:color w:val="D4D4D4"/>
        </w:rPr>
        <w:t>DELIMITER ;</w:t>
      </w:r>
    </w:p>
    <w:p w14:paraId="308B3E8A" w14:textId="77777777" w:rsidR="00321E0B" w:rsidRPr="00321E0B" w:rsidRDefault="00321E0B" w:rsidP="00321E0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</w:rPr>
      </w:pPr>
    </w:p>
    <w:p w14:paraId="2860438A" w14:textId="77777777" w:rsidR="008D09E6" w:rsidRDefault="008D09E6" w:rsidP="00553605">
      <w:pPr>
        <w:spacing w:after="10"/>
      </w:pPr>
    </w:p>
    <w:p w14:paraId="52E5A937" w14:textId="0DF919D2" w:rsidR="00553605" w:rsidRPr="001977F1" w:rsidRDefault="008D09E6" w:rsidP="00553605">
      <w:pPr>
        <w:spacing w:after="10"/>
      </w:pPr>
      <w:r w:rsidRPr="001977F1">
        <w:t xml:space="preserve"> </w:t>
      </w:r>
      <w:r w:rsidR="00553605" w:rsidRPr="001977F1">
        <w:t>“By affixing my signature below, I certify that the accompanying work represents my own intellectual effort. Furthermore, I have received no outside help other than what is documented below.”</w:t>
      </w:r>
    </w:p>
    <w:tbl>
      <w:tblPr>
        <w:tblW w:w="8879" w:type="dxa"/>
        <w:tblBorders>
          <w:top w:val="single" w:sz="6" w:space="0" w:color="E5E5E5"/>
          <w:left w:val="single" w:sz="6" w:space="0" w:color="E5E5E5"/>
          <w:bottom w:val="single" w:sz="6" w:space="0" w:color="E5E5E5"/>
          <w:right w:val="single" w:sz="6" w:space="0" w:color="E5E5E5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2"/>
        <w:gridCol w:w="1620"/>
        <w:gridCol w:w="4860"/>
        <w:gridCol w:w="1417"/>
      </w:tblGrid>
      <w:tr w:rsidR="00553605" w:rsidRPr="001977F1" w14:paraId="0EBED9C6" w14:textId="77777777" w:rsidTr="00416881">
        <w:trPr>
          <w:trHeight w:val="516"/>
        </w:trPr>
        <w:tc>
          <w:tcPr>
            <w:tcW w:w="982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9F9F9"/>
            <w:vAlign w:val="center"/>
            <w:hideMark/>
          </w:tcPr>
          <w:p w14:paraId="4F99910D" w14:textId="77777777" w:rsidR="00553605" w:rsidRPr="001977F1" w:rsidRDefault="00553605" w:rsidP="00416881">
            <w:pPr>
              <w:spacing w:after="10"/>
            </w:pPr>
            <w:r w:rsidRPr="001977F1">
              <w:t>Date</w:t>
            </w:r>
          </w:p>
        </w:tc>
        <w:tc>
          <w:tcPr>
            <w:tcW w:w="1620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9F9F9"/>
            <w:vAlign w:val="center"/>
            <w:hideMark/>
          </w:tcPr>
          <w:p w14:paraId="515E730B" w14:textId="77777777" w:rsidR="00553605" w:rsidRPr="001977F1" w:rsidRDefault="00553605" w:rsidP="00416881">
            <w:pPr>
              <w:spacing w:after="10"/>
            </w:pPr>
            <w:r w:rsidRPr="001977F1">
              <w:t>Name</w:t>
            </w:r>
          </w:p>
        </w:tc>
        <w:tc>
          <w:tcPr>
            <w:tcW w:w="4860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9F9F9"/>
            <w:vAlign w:val="center"/>
            <w:hideMark/>
          </w:tcPr>
          <w:p w14:paraId="2F70463D" w14:textId="77777777" w:rsidR="00553605" w:rsidRPr="001977F1" w:rsidRDefault="00553605" w:rsidP="00416881">
            <w:pPr>
              <w:spacing w:after="10"/>
            </w:pPr>
            <w:r w:rsidRPr="001977F1">
              <w:t>Nature of Help</w:t>
            </w:r>
          </w:p>
        </w:tc>
        <w:tc>
          <w:tcPr>
            <w:tcW w:w="1417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9F9F9"/>
            <w:vAlign w:val="center"/>
            <w:hideMark/>
          </w:tcPr>
          <w:p w14:paraId="01435274" w14:textId="77777777" w:rsidR="00553605" w:rsidRPr="001977F1" w:rsidRDefault="00553605" w:rsidP="00416881">
            <w:pPr>
              <w:spacing w:after="10"/>
            </w:pPr>
            <w:r w:rsidRPr="001977F1">
              <w:t>Time Spent</w:t>
            </w:r>
          </w:p>
        </w:tc>
      </w:tr>
      <w:tr w:rsidR="00553605" w:rsidRPr="001977F1" w14:paraId="2DE9EBB9" w14:textId="77777777" w:rsidTr="00416881">
        <w:trPr>
          <w:trHeight w:val="516"/>
        </w:trPr>
        <w:tc>
          <w:tcPr>
            <w:tcW w:w="982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FFFFF"/>
            <w:vAlign w:val="center"/>
            <w:hideMark/>
          </w:tcPr>
          <w:p w14:paraId="4AB54C29" w14:textId="77777777" w:rsidR="00553605" w:rsidRPr="001977F1" w:rsidRDefault="00553605" w:rsidP="00416881">
            <w:pPr>
              <w:spacing w:after="10"/>
            </w:pPr>
          </w:p>
        </w:tc>
        <w:tc>
          <w:tcPr>
            <w:tcW w:w="1620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FFFFF"/>
            <w:vAlign w:val="center"/>
            <w:hideMark/>
          </w:tcPr>
          <w:p w14:paraId="28378DF6" w14:textId="77777777" w:rsidR="00553605" w:rsidRPr="001977F1" w:rsidRDefault="00553605" w:rsidP="00416881">
            <w:pPr>
              <w:spacing w:after="10"/>
            </w:pPr>
          </w:p>
        </w:tc>
        <w:tc>
          <w:tcPr>
            <w:tcW w:w="4860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FFFFF"/>
            <w:vAlign w:val="center"/>
            <w:hideMark/>
          </w:tcPr>
          <w:p w14:paraId="764DD60E" w14:textId="77777777" w:rsidR="00553605" w:rsidRPr="001977F1" w:rsidRDefault="00553605" w:rsidP="00416881">
            <w:pPr>
              <w:spacing w:after="10"/>
            </w:pPr>
            <w:r w:rsidRPr="001977F1">
              <w:t> </w:t>
            </w:r>
          </w:p>
        </w:tc>
        <w:tc>
          <w:tcPr>
            <w:tcW w:w="1417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FFFFF"/>
            <w:vAlign w:val="center"/>
            <w:hideMark/>
          </w:tcPr>
          <w:p w14:paraId="2319C010" w14:textId="77777777" w:rsidR="00553605" w:rsidRPr="001977F1" w:rsidRDefault="00553605" w:rsidP="00416881">
            <w:pPr>
              <w:spacing w:after="10"/>
            </w:pPr>
            <w:r w:rsidRPr="001977F1">
              <w:t> </w:t>
            </w:r>
          </w:p>
        </w:tc>
      </w:tr>
    </w:tbl>
    <w:p w14:paraId="0204DDBF" w14:textId="4B3804D6" w:rsidR="00553605" w:rsidRPr="0027030A" w:rsidRDefault="006E67A9" w:rsidP="00553605">
      <w:pPr>
        <w:spacing w:after="10"/>
      </w:pPr>
      <w:r>
        <w:pict w14:anchorId="01D817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5" o:title=""/>
            <o:lock v:ext="edit" ungrouping="t" rotation="t" cropping="t" verticies="t" text="t" grouping="t"/>
            <o:signatureline v:ext="edit" id="{803ACC51-C13C-4862-8083-C19810C1CECC}" provid="{00000000-0000-0000-0000-000000000000}" issignatureline="t"/>
          </v:shape>
        </w:pict>
      </w:r>
      <w:r>
        <w:pict w14:anchorId="1DAE852E">
          <v:shape id="_x0000_i1026" type="#_x0000_t75" alt="Microsoft Office Signature Line..." style="width:192pt;height:96pt">
            <v:imagedata r:id="rId5" o:title=""/>
            <o:lock v:ext="edit" ungrouping="t" rotation="t" cropping="t" verticies="t" text="t" grouping="t"/>
            <o:signatureline v:ext="edit" id="{122084B5-7DE0-41BC-A79B-B325CA457AC8}" provid="{00000000-0000-0000-0000-000000000000}" issignatureline="t"/>
          </v:shape>
        </w:pict>
      </w:r>
    </w:p>
    <w:p w14:paraId="0FBB8B15" w14:textId="77777777" w:rsidR="00640FF8" w:rsidRDefault="00640FF8"/>
    <w:sectPr w:rsidR="00640F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4141C2"/>
    <w:multiLevelType w:val="hybridMultilevel"/>
    <w:tmpl w:val="4C5A7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jGzMDAwNDe0MDZW0lEKTi0uzszPAykwrQUA13WtxiwAAAA="/>
  </w:docVars>
  <w:rsids>
    <w:rsidRoot w:val="00553605"/>
    <w:rsid w:val="000153A1"/>
    <w:rsid w:val="00061FA7"/>
    <w:rsid w:val="001045F2"/>
    <w:rsid w:val="001C0820"/>
    <w:rsid w:val="002D3F2E"/>
    <w:rsid w:val="002D5B8B"/>
    <w:rsid w:val="00321E0B"/>
    <w:rsid w:val="00340DC5"/>
    <w:rsid w:val="00344DCC"/>
    <w:rsid w:val="00376B8E"/>
    <w:rsid w:val="003A20B6"/>
    <w:rsid w:val="00435FAA"/>
    <w:rsid w:val="00553605"/>
    <w:rsid w:val="005F09AF"/>
    <w:rsid w:val="00637DB4"/>
    <w:rsid w:val="00640FF8"/>
    <w:rsid w:val="00664E9B"/>
    <w:rsid w:val="006E67A9"/>
    <w:rsid w:val="00703430"/>
    <w:rsid w:val="007174CF"/>
    <w:rsid w:val="008760BA"/>
    <w:rsid w:val="008D09E6"/>
    <w:rsid w:val="00903ED4"/>
    <w:rsid w:val="0090679A"/>
    <w:rsid w:val="00946FEF"/>
    <w:rsid w:val="00950755"/>
    <w:rsid w:val="00972E7D"/>
    <w:rsid w:val="009C0562"/>
    <w:rsid w:val="009D3922"/>
    <w:rsid w:val="009D4C6C"/>
    <w:rsid w:val="009F3A82"/>
    <w:rsid w:val="00AC1C67"/>
    <w:rsid w:val="00AC4931"/>
    <w:rsid w:val="00B52F01"/>
    <w:rsid w:val="00B93F2D"/>
    <w:rsid w:val="00C564A9"/>
    <w:rsid w:val="00C74148"/>
    <w:rsid w:val="00CE2278"/>
    <w:rsid w:val="00D03B98"/>
    <w:rsid w:val="00D34892"/>
    <w:rsid w:val="00D47A21"/>
    <w:rsid w:val="00DF6C11"/>
    <w:rsid w:val="00E15FB7"/>
    <w:rsid w:val="00E4657F"/>
    <w:rsid w:val="00E925EC"/>
    <w:rsid w:val="00EB6164"/>
    <w:rsid w:val="00ED7EDF"/>
    <w:rsid w:val="00F7733A"/>
    <w:rsid w:val="00FB0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FFC5C"/>
  <w15:chartTrackingRefBased/>
  <w15:docId w15:val="{2EAA368B-930F-4780-BAD7-126343886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3605"/>
    <w:pPr>
      <w:spacing w:after="200" w:line="288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3605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360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3605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53605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5360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53605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ListParagraph">
    <w:name w:val="List Paragraph"/>
    <w:basedOn w:val="Normal"/>
    <w:uiPriority w:val="34"/>
    <w:qFormat/>
    <w:rsid w:val="00344D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7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3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8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9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7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0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1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8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8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6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29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5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58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0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957</Words>
  <Characters>546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Yerkes</dc:creator>
  <cp:keywords/>
  <dc:description/>
  <cp:lastModifiedBy>Alexander Yerkes</cp:lastModifiedBy>
  <cp:revision>26</cp:revision>
  <dcterms:created xsi:type="dcterms:W3CDTF">2020-11-17T00:03:00Z</dcterms:created>
  <dcterms:modified xsi:type="dcterms:W3CDTF">2020-11-17T03:01:00Z</dcterms:modified>
</cp:coreProperties>
</file>